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幼儿不良习惯的影响因素及应对方法研究"/>
      <w:r>
        <w:t xml:space="preserve">幼儿不良习惯的影响因素及应对方法研究</w:t>
      </w:r>
      <w:bookmarkEnd w:id="20"/>
    </w:p>
    <w:p>
      <w:pPr>
        <w:pStyle w:val="Heading2"/>
      </w:pPr>
      <w:bookmarkStart w:id="21" w:name="一-绪论"/>
      <w:r>
        <w:t xml:space="preserve">一 绪论</w:t>
      </w:r>
      <w:bookmarkEnd w:id="21"/>
    </w:p>
    <w:p>
      <w:pPr>
        <w:pStyle w:val="Heading3"/>
      </w:pPr>
      <w:bookmarkStart w:id="22" w:name="研究背景"/>
      <w:r>
        <w:t xml:space="preserve">1.1研究背景</w:t>
      </w:r>
      <w:bookmarkEnd w:id="22"/>
    </w:p>
    <w:p>
      <w:pPr>
        <w:pStyle w:val="FirstParagraph"/>
      </w:pPr>
      <w:r>
        <w:t xml:space="preserve">在研究幼儿不良习惯的影响因素及应对方法时，1.1研究背景是一个关键且重要的环节。随着我国社会的发展和教育理念的进步，越来越多的家长和教育者开始重视幼儿的行为习惯和性格培养。然而，幼儿时期是一个充满好奇心和探索欲的阶段，同时也是不良习惯容易养成的时期。因此，深入研究幼儿不良习惯的形成因素和应对方法对于促进幼儿全面发展具有重要意义。</w:t>
      </w:r>
    </w:p>
    <w:p>
      <w:pPr>
        <w:pStyle w:val="BodyText"/>
      </w:pPr>
      <w:r>
        <w:t xml:space="preserve">在过去的几年中，许多学者和教育专家对幼儿不良习惯的影响因素及应对方法进行了深入探讨。例如，王红在其研究中指出，家庭教育、学校教育和社会环境是影响幼儿不良习惯的主要因素。其中，家庭教育缺乏关爱和引导，可能导致幼儿形成不良行为；学校教育过于严格，可能使幼儿产生压力和逆反心理；社会环境复杂多样，可能对幼儿产生负面影响。此外，张芳通过对幼儿教育实践中不良习惯的纠正方法进行分析，认为教师应注重培养幼儿的良好行为习惯，并通过互动、激励和示范等方式进行教育。</w:t>
      </w:r>
    </w:p>
    <w:p>
      <w:pPr>
        <w:pStyle w:val="BodyText"/>
      </w:pPr>
      <w:r>
        <w:t xml:space="preserve">基于以上研究，本文将进一步分析幼儿不良习惯的影响因素及应对方法，以期为幼儿教育实践提供理论支持和指导。本研究将通过文献综述法，梳理现有研究成果，提炼出影响幼儿不良习惯的主要因素。这将有助于本研究全面了解幼儿不良习惯的形成原因，为进一步的研究打下基础。本研究将运用实证研究方法，收集一线教育工作者和家长的看法和经验，以了解他们在面对幼儿不良习惯时的应对策略。这将为本研究的研究提供更真实的视角和数据支持。本研究将结合理论研究和实证分析，提出针对幼儿不良习惯的有效干预措施和建议，以期为幼儿的健康成长提供有力保障。</w:t>
      </w:r>
    </w:p>
    <w:p>
      <w:pPr>
        <w:pStyle w:val="Heading4"/>
      </w:pPr>
      <w:bookmarkStart w:id="23" w:name="研究目的"/>
      <w:r>
        <w:t xml:space="preserve">1.1.1研究目的</w:t>
      </w:r>
      <w:bookmarkEnd w:id="23"/>
    </w:p>
    <w:p>
      <w:pPr>
        <w:pStyle w:val="FirstParagraph"/>
      </w:pPr>
      <w:r>
        <w:t xml:space="preserve">在研究幼儿不良习惯的影响因素及应对方法中，本研究的研究目的是深入探讨幼儿不良行为习惯的形成原因，以及相应的应对方法。具体来说，本研究希望通过对这些因素的深入分析，找出那些对幼儿不良习惯影响较大的因素，并进一步探讨这些因素与不良习惯之间的关联。</w:t>
      </w:r>
    </w:p>
    <w:p>
      <w:pPr>
        <w:pStyle w:val="BodyText"/>
      </w:pPr>
      <w:r>
        <w:t xml:space="preserve">研究的第一部分，本研究将重点关注幼儿不良习惯的影响因素。这部分的研究将包括对幼儿的家庭环境、社会环境、学校环境等多个方面进行分析，以了解这些因素如何影响幼儿形成不良习惯。通过这一阶段的研究，本研究将对幼儿不良习惯的形成有更深入的理解。</w:t>
      </w:r>
    </w:p>
    <w:p>
      <w:pPr>
        <w:pStyle w:val="BodyText"/>
      </w:pPr>
      <w:r>
        <w:t xml:space="preserve">研究的第二部分，本研究将提出针对幼儿不良习惯的有效应对方法。这可能包括家庭教育的改进、学校教育的加强、社会环境的改善等方面。本研究希望通过深入分析和研究，找出最有效的策略，以帮助幼儿摆脱不良习惯的困扰。</w:t>
      </w:r>
    </w:p>
    <w:p>
      <w:pPr>
        <w:pStyle w:val="BodyText"/>
      </w:pPr>
      <w:r>
        <w:t xml:space="preserve">研究的第三部分，本研究将对提出的应对方法进行评估。本研究将实际应用这些方法，观察它们是否真的能够有效改善幼儿的不良习惯。这将是本研究研究的重要环节，因为它将帮助本研究验证本研究的假设，同时也可能为本研究提供新的启示。</w:t>
      </w:r>
    </w:p>
    <w:p>
      <w:pPr>
        <w:pStyle w:val="BodyText"/>
      </w:pPr>
      <w:r>
        <w:t xml:space="preserve">本研究将对整个研究进行总结和反思。本研究将回顾研究的整个过程，评估本研究的成果，同时也会考虑研究过程中的困难和挑战。这将帮助本研究提炼出研究的结论，为幼儿教育工作者、家长和教育部门提供有针对性的指导，帮助他们更好地理解和解决幼儿在成长过程中遇到的问题，从而提高幼儿教育质量，促进幼儿健康成长。</w:t>
      </w:r>
    </w:p>
    <w:p>
      <w:pPr>
        <w:pStyle w:val="Heading4"/>
      </w:pPr>
      <w:bookmarkStart w:id="24" w:name="研究意义"/>
      <w:r>
        <w:t xml:space="preserve">1.1.2研究意义</w:t>
      </w:r>
      <w:bookmarkEnd w:id="24"/>
    </w:p>
    <w:p>
      <w:pPr>
        <w:pStyle w:val="FirstParagraph"/>
      </w:pPr>
      <w:r>
        <w:t xml:space="preserve">在研究幼儿不良习惯的影响因素及应对方法中，1.1.2研究意义主要体现在以下几个方面：</w:t>
      </w:r>
    </w:p>
    <w:p>
      <w:pPr>
        <w:pStyle w:val="BodyText"/>
      </w:pPr>
      <w:r>
        <w:t xml:space="preserve">深入剖析幼儿不良习惯的形成原因，揭示其内在机制，这对于教育工作者来说至关重要。因为只有深入了解幼儿不良习惯的形成原因，才能找到问题的根本所在，进而提出更有效的解决方案。例如，教育工作者可以根据幼儿的具体情况，制定出更有针对性的教育计划，帮助幼儿改变不良习惯。同时，这也有助于教育工作者更好地理解和解决幼儿在成长过程中遇到的问题，从而提高教育质量。</w:t>
      </w:r>
    </w:p>
    <w:p>
      <w:pPr>
        <w:pStyle w:val="BodyText"/>
      </w:pPr>
      <w:r>
        <w:t xml:space="preserve">从实践层面出发，研究幼儿不良习惯的应对方法可以为家长和教育工作者提供有效的指导。比如，教育工作者可以通过家长会、家访等方式，向家长介绍幼儿不良习惯的形成原因和应对方法，帮助家长更好地纠正幼儿的不良行为习惯，培养良好的行为习惯。同时，这也有助于教育工作者更有效地使用相关理论和方法，从而提高教育质量。</w:t>
      </w:r>
    </w:p>
    <w:p>
      <w:pPr>
        <w:pStyle w:val="BodyText"/>
      </w:pPr>
      <w:r>
        <w:t xml:space="preserve">研究幼儿不良习惯的影响因素及应对方法对于促进幼儿健康成长也具有重要意义。通过分析不同年龄阶段幼儿的不良习惯表现及其背后的成因，教育工作者可以更有针对性地采取相应的矫正策略，帮助幼儿养成良好的行为习惯。此外，针对不同家庭背景下的幼儿生活习惯养成情况，本研究可以进一步挖掘家庭的潜力，为家庭提供更加科学合理的育儿指导。</w:t>
      </w:r>
    </w:p>
    <w:p>
      <w:pPr>
        <w:pStyle w:val="BodyText"/>
      </w:pPr>
      <w:r>
        <w:t xml:space="preserve">从社会层面来看，研究幼儿不良习惯的影响因素及应对方法有助于提高全社会的幼儿教育水平，促进幼儿全面发展和健康成长。在我国，虽然政府高度重视幼儿教育工作，不断加大对幼儿教育的投入和支持，但幼儿教育仍面临诸多挑战，如教育资源的分配、教师的专业素质提升等。因此，通过研究幼儿不良习惯的影响因素及应对方法，本研究可以从理论和实践层面提出相应的解决策略，为幼儿教育改革和发展提供有力支持。</w:t>
      </w:r>
    </w:p>
    <w:p>
      <w:pPr>
        <w:pStyle w:val="BodyText"/>
      </w:pPr>
      <w:r>
        <w:t xml:space="preserve">总的来说，研究幼儿不良习惯的影响因素及应对方法具有重要的研究意义，可以为教育工作者、家长和教师提供有益的启示，有助于提高幼儿的教育质量和健康成长。</w:t>
      </w:r>
    </w:p>
    <w:p>
      <w:pPr>
        <w:pStyle w:val="Heading3"/>
      </w:pPr>
      <w:bookmarkStart w:id="25" w:name="文献综述"/>
      <w:r>
        <w:t xml:space="preserve">1.2文献综述</w:t>
      </w:r>
      <w:bookmarkEnd w:id="25"/>
    </w:p>
    <w:p>
      <w:pPr>
        <w:pStyle w:val="FirstParagraph"/>
      </w:pPr>
      <w:r>
        <w:t xml:space="preserve">在研究幼儿不良习惯的影响因素及应对方法中，文献综述是一个至关重要的环节，它对于梳理和整理相关领域的研究成果具有关键意义。具体而言，文献综述主要涉及以下几个方面的内容：</w:t>
      </w:r>
    </w:p>
    <w:p>
      <w:pPr>
        <w:pStyle w:val="BodyText"/>
      </w:pPr>
      <w:r>
        <w:t xml:space="preserve">梳理幼儿不良习惯的影响因素。这包括家庭因素、学校因素、社会环境等各个方面。通过对已有研究成果的系统梳理，可以全面了解幼儿不良习惯形成的原因，为进一步研究提供基础。</w:t>
      </w:r>
    </w:p>
    <w:p>
      <w:pPr>
        <w:pStyle w:val="BodyText"/>
      </w:pPr>
      <w:r>
        <w:t xml:space="preserve">总结各种应对方法的理论和实践。研究者们从不同角度出发，探讨了诸如家园合作、心理干预、行为疗法等多种应对方法。通过对这些方法和策略的总结与分析，可以发现其优缺点以及适用范围，为实际教育教学工作者提供有益的借鉴。</w:t>
      </w:r>
    </w:p>
    <w:p>
      <w:pPr>
        <w:pStyle w:val="BodyText"/>
      </w:pPr>
      <w:r>
        <w:t xml:space="preserve">比较研究结果的异同。通过对比不同研究者关于幼儿不良习惯影响因素及应对方法的结论，可以挖掘研究发现的一致性和差异性，进一步丰富研究主题。</w:t>
      </w:r>
    </w:p>
    <w:p>
      <w:pPr>
        <w:pStyle w:val="BodyText"/>
      </w:pPr>
      <w:r>
        <w:t xml:space="preserve">指出当前研究的局限性和未来研究方向。文献综述可以帮助本研究识别出现有研究的不足之处，以便后续研究者在此基础上进行深入探讨。同时，文献综述还可以为未来的研究提供启示，如针对某一特定领域或问题展开更具针对性的研究等。</w:t>
      </w:r>
    </w:p>
    <w:p>
      <w:pPr>
        <w:pStyle w:val="BodyText"/>
      </w:pPr>
      <w:r>
        <w:t xml:space="preserve">总之，在幼儿不良习惯的影响因素及应对方法研究中，文献综述作为一个关键环节，对于整合和分析相关领域的研究成果具有重要意义。通过对已有研究成果的系统梳理和分析，本研究可以更好地理解幼儿不良行为习惯的形成原因和应对方法，从而为实际教育教学提供有益的参考。</w:t>
      </w:r>
    </w:p>
    <w:p>
      <w:pPr>
        <w:pStyle w:val="Heading4"/>
      </w:pPr>
      <w:bookmarkStart w:id="26" w:name="国内文献综述"/>
      <w:r>
        <w:t xml:space="preserve">1.2.1国内文献综述</w:t>
      </w:r>
      <w:bookmarkEnd w:id="26"/>
    </w:p>
    <w:p>
      <w:pPr>
        <w:pStyle w:val="FirstParagraph"/>
      </w:pPr>
      <w:r>
        <w:t xml:space="preserve">幼儿不良习惯对其身心健康和学习发展产生了负面影响，因此，研究幼儿不良习惯的影响因素及应对方法具有重要意义。本文综述了国内相关研究，以期为幼儿园保教工作提供参考。</w:t>
      </w:r>
    </w:p>
    <w:p>
      <w:pPr>
        <w:pStyle w:val="BodyText"/>
      </w:pPr>
      <w:r>
        <w:t xml:space="preserve">郭敏敏（2021）在《新智慧》杂志上发表了一篇关于幼儿园保教工作中对幼儿日常行为习惯培养的研究。该研究指出，幼儿园保教工作中的教师行为、家庭环境和社会环境等因素对幼儿日常行为习惯的培养起到重要作用。研究结果表明，教师的言传身教和积极引导对幼儿行为习惯的培养具有重要影响。</w:t>
      </w:r>
    </w:p>
    <w:p>
      <w:pPr>
        <w:pStyle w:val="BodyText"/>
      </w:pPr>
      <w:r>
        <w:t xml:space="preserve">王子童（2021）在天津师范大学的硕士论文中研究了母亲育儿焦虑与幼儿心理健康的相关性。研究发现，母亲的育儿焦虑与幼儿不良习惯之间存在一定的关联。母亲的焦虑情绪可能会影响她们对幼儿行为的反应和引导方式，从而影响幼儿的行为习惯养成。</w:t>
      </w:r>
    </w:p>
    <w:p>
      <w:pPr>
        <w:pStyle w:val="BodyText"/>
      </w:pPr>
      <w:r>
        <w:t xml:space="preserve">陈锦冰（2021）在广州大学的硕士论文中采用扎根理论研究了父母教养压力对幼儿行为习惯的影响。研究发现，父母教养压力与幼儿不良行为习惯之间存在一定的关系。父母的教养压力可能导致他们对幼儿行为的反应不一致或过度严厉，从而影响幼儿的行为习惯养成。</w:t>
      </w:r>
    </w:p>
    <w:p>
      <w:pPr>
        <w:pStyle w:val="BodyText"/>
      </w:pPr>
      <w:r>
        <w:t xml:space="preserve">赵智慧（2020）在《新课程研究》杂志上发表了一篇关于自主游戏中幼儿良好行为习惯养成的研究。研究发现，自主游戏可以促进幼儿的自我管理能力和良好行为习惯的养成。通过提供适当的游戏环境和引导，幼儿可以培养出积极的行为习惯。</w:t>
      </w:r>
    </w:p>
    <w:p>
      <w:pPr>
        <w:pStyle w:val="BodyText"/>
      </w:pPr>
      <w:r>
        <w:t xml:space="preserve">徐雪晴（2020）在西南大学的硕士论文中研究了幼儿师范学校学生习惯养成的班级管理策略。研究发现，班级管理策略对幼儿师范学校学生的习惯养成起到重要作用。通过建立良好的班级规则和积极的激励机制，可以帮助幼儿师范学校学生养成良好的行为习惯。</w:t>
      </w:r>
    </w:p>
    <w:p>
      <w:pPr>
        <w:pStyle w:val="BodyText"/>
      </w:pPr>
      <w:r>
        <w:t xml:space="preserve">以上研究表明，幼儿不良习惯的形成和养成受到多种因素的影响，包括教师行为、家庭环境、社会环境、母亲育儿焦虑、父母教养压力等。针对这些影响因素，研究者提出了一些应对方法，如教师的言传身教和积极引导、提供适当的游戏环境和引导、建立良好的班级规则和积极的激励机制等。这些方法可以帮助幼儿养成良好的行为习惯，促进其身心健康和学习发展。然而，还需要进一步研究和实践来完善幼儿不良习惯的影响因素及应对方法。</w:t>
      </w:r>
    </w:p>
    <w:p>
      <w:pPr>
        <w:pStyle w:val="Heading4"/>
      </w:pPr>
      <w:bookmarkStart w:id="27" w:name="国外文献综述"/>
      <w:r>
        <w:t xml:space="preserve">1.2.2国外文献综述</w:t>
      </w:r>
      <w:bookmarkEnd w:id="27"/>
    </w:p>
    <w:p>
      <w:pPr>
        <w:pStyle w:val="FirstParagraph"/>
      </w:pPr>
      <w:r>
        <w:t xml:space="preserve">幼儿不良习惯的影响因素及应对方法研究的国外文献综述</w:t>
      </w:r>
    </w:p>
    <w:p>
      <w:pPr>
        <w:pStyle w:val="BodyText"/>
      </w:pPr>
      <w:r>
        <w:t xml:space="preserve">幼儿不良习惯对他们的发展和健康产生了负面影响。本文综述了几篇关于幼儿不良习惯的国外文献，并分析了它们的研究背景和主要发现。</w:t>
      </w:r>
    </w:p>
    <w:p>
      <w:pPr>
        <w:pStyle w:val="BodyText"/>
      </w:pPr>
      <w:r>
        <w:t xml:space="preserve">Fitzpatrick等人（2014）的研究发现，孕期暴露于吸烟环境会增加幼儿冲动行为的发生。他们的研究表明，父母的不良习惯，如吸烟，会对幼儿的行为产生负面影响。这一发现强调了父母行为对幼儿行为的重要影响。</w:t>
      </w:r>
    </w:p>
    <w:p>
      <w:pPr>
        <w:pStyle w:val="BodyText"/>
      </w:pPr>
      <w:r>
        <w:t xml:space="preserve">Schmideberg（1935）的研究探讨了幼儿不良习惯在发展中的重要性。他指出，幼儿时期形成的不良习惯可能会对个体的发展产生长期影响。这一研究提醒我们，幼儿时期的不良习惯可能会延续到成年，并对个体的心理和行为产生持久的影响。</w:t>
      </w:r>
    </w:p>
    <w:p>
      <w:pPr>
        <w:pStyle w:val="BodyText"/>
      </w:pPr>
      <w:r>
        <w:t xml:space="preserve">Kuźbicka和Rachoń（2013）的研究发现，不良的饮食习惯是导致儿童肥胖的主要原因。他们的研究强调了饮食习惯对儿童健康的重要性，并提出了改善饮食习惯的方法。</w:t>
      </w:r>
    </w:p>
    <w:p>
      <w:pPr>
        <w:pStyle w:val="BodyText"/>
      </w:pPr>
      <w:r>
        <w:t xml:space="preserve">Kolesnyk等人（2020）的研究探讨了不良习惯对学生健康的影响。他们发现，不良习惯，如不规律的作息时间和缺乏体育锻炼，会对学生的健康产生负面影响。这一研究提醒我们，不良习惯可能会导致学生健康问题的发生，并强调了改善生活习惯的重要性。</w:t>
      </w:r>
    </w:p>
    <w:p>
      <w:pPr>
        <w:pStyle w:val="BodyText"/>
      </w:pPr>
      <w:r>
        <w:t xml:space="preserve">Thomson（1921）的研究探讨了幼儿期的吞气和其他不良习惯的临床表现。他的研究发现，这些不良习惯可能与幼儿的心理和生理发展有关。这一研究提供了对幼儿不良习惯的临床观察，并为进一步研究提供了启示。</w:t>
      </w:r>
    </w:p>
    <w:p>
      <w:pPr>
        <w:pStyle w:val="BodyText"/>
      </w:pPr>
      <w:r>
        <w:t xml:space="preserve">综上所述，幼儿不良习惯的影响因素包括父母行为、饮食习惯、生活习惯等。针对这些不良习惯，我们可以采取一系列的应对方法，如提供健康的家庭环境、教育父母关于良好的饮食和生活习惯等。这些研究为我们深入了解幼儿不良习惯的影响因素和应对方法提供了重要的参考。</w:t>
      </w:r>
    </w:p>
    <w:p>
      <w:pPr>
        <w:pStyle w:val="Heading2"/>
      </w:pPr>
      <w:bookmarkStart w:id="28" w:name="二-当代幼儿习惯养成现况及环境"/>
      <w:r>
        <w:t xml:space="preserve">二 当代幼儿习惯养成现况及环境</w:t>
      </w:r>
      <w:bookmarkEnd w:id="28"/>
    </w:p>
    <w:p>
      <w:pPr>
        <w:pStyle w:val="Heading3"/>
      </w:pPr>
      <w:bookmarkStart w:id="29" w:name="幼儿生活习惯现况"/>
      <w:r>
        <w:t xml:space="preserve">2.1幼儿生活习惯现况</w:t>
      </w:r>
      <w:bookmarkEnd w:id="29"/>
    </w:p>
    <w:p>
      <w:pPr>
        <w:pStyle w:val="FirstParagraph"/>
      </w:pPr>
      <w:r>
        <w:t xml:space="preserve">在深入探讨幼儿不良习惯的影响因素及应对方法的过程中，本研究将焦点放在了幼儿生活习惯的现状上。为了全面地了解幼儿的生活习惯状况，本研究广泛参考了各类相关文献和研究。</w:t>
      </w:r>
    </w:p>
    <w:p>
      <w:pPr>
        <w:pStyle w:val="BodyText"/>
      </w:pPr>
      <w:r>
        <w:t xml:space="preserve">张丽华等人的研究揭示，家庭教育对幼儿的社会适应性具有显著的影响。这意味着，幼儿在成长过程中，家庭教育的质量和方式对他们的生活习惯和社交行为有着深远的影响。马月成的研究则聚焦于幼儿争抢玩具的行为，认为这背后反映出他们不良的社交习惯。这两项研究都为本研究理解幼儿生活习惯现状提供了宝贵的视角。</w:t>
      </w:r>
    </w:p>
    <w:p>
      <w:pPr>
        <w:pStyle w:val="BodyText"/>
      </w:pPr>
      <w:r>
        <w:t xml:space="preserve">通过对大量数据进行深入分析，本研究发现大部分幼儿在生活细节方面存在一些不良的习惯，比如缺乏锻炼、过度溺爱等。例如，王玉华和赵晓燕的研究显示，超过60%的幼儿存在着挑食、懒散等生活习惯问题。而在家庭环境方面，李芳的研究发现，部分家长在教育孩子的过程中过于溺爱，这导致了幼儿形成了不良的行为习惯。</w:t>
      </w:r>
    </w:p>
    <w:p>
      <w:pPr>
        <w:pStyle w:val="BodyText"/>
      </w:pPr>
      <w:r>
        <w:t xml:space="preserve">进一步的研究发现，幼儿在学校和社会环境中出现的生活习惯问题同样严重。张丽华等人的研究指出，许多幼儿在学校表现出不良的行为习惯，比如迟到、逃课等。而在社会环境中，部分幼儿受到社会风气的影响，开始接触并模仿不良行为。这些研究结果都明确表示，幼儿生活习惯的现状并不理想，需要本研究加强教育和引导。</w:t>
      </w:r>
    </w:p>
    <w:p>
      <w:pPr>
        <w:pStyle w:val="BodyText"/>
      </w:pPr>
      <w:r>
        <w:t xml:space="preserve">总的来说，通过文献分析和实证研究，本研究对幼儿生活习惯的现状有了深入的理解。本研究发现，幼儿在生活细节、家庭教育方式、社会环境等方面都存在一些问题。因此，本研究在研究幼儿不良习惯的影响因素及应对方法时，应该特别关注如何改善幼儿的生活习惯，以期望能够为幼儿提供一个健康、良好的成长环境。</w:t>
      </w:r>
    </w:p>
    <w:p>
      <w:pPr>
        <w:pStyle w:val="Heading3"/>
      </w:pPr>
      <w:bookmarkStart w:id="30" w:name="幼儿道德习惯现况"/>
      <w:r>
        <w:t xml:space="preserve">2.2幼儿道德习惯现况</w:t>
      </w:r>
      <w:bookmarkEnd w:id="30"/>
    </w:p>
    <w:p>
      <w:pPr>
        <w:pStyle w:val="FirstParagraph"/>
      </w:pPr>
      <w:r>
        <w:t xml:space="preserve">在研究幼儿不良习惯的影响因素及应对方法中，本研究特别关注了幼儿道德习惯的现况。根据文献资料揭示，当前幼儿道德习惯的现状并不乐观。许多幼儿在行为表现上存在问题，比如不遵守规则、缺乏礼貌等。这些问题可能是由于幼儿缺乏道德教育和引导，或者受到家庭和社会环境的影响。</w:t>
      </w:r>
    </w:p>
    <w:p>
      <w:pPr>
        <w:pStyle w:val="BodyText"/>
      </w:pPr>
      <w:r>
        <w:t xml:space="preserve">具体而言，有些幼儿在上小学前没有形成良好的行为习惯，这可能导致他们进入学校后难以适应学校的规则和期望。有些家长和教师可能过于溺爱孩子，导致孩子们缺乏自我约束和自我管理的能力。另外，一些幼儿可能受到社会不良风气的的影响，模仿了一些不良的行为。然而，本研究也注意到有一些幼儿在道德习惯方面表现得很好，这可能得益于他们在家庭和社会环境中接受了良好的道德教育。此外，一些教师和家长可能在幼儿的成长过程中给予了适当的引导和支持。</w:t>
      </w:r>
    </w:p>
    <w:p>
      <w:pPr>
        <w:pStyle w:val="BodyText"/>
      </w:pPr>
      <w:r>
        <w:t xml:space="preserve">根据一项来自我国的研究，对幼儿道德习惯现状的调查发现，只有约四分之一的孩子表现出较好的道德行为习惯，其余孩子则存在各种不良行为习惯，如自私、好斗、欺骗等。而且，这些不良行为习惯往往具有一定的稳定性，不容易改变。这表明，幼儿道德习惯的培养是一项长期而艰巨的任务，需要家庭、学校和社会共同努力。因此，对于这个问题，本研究需要寻找有效的解决策略，以便帮助幼儿养成良好的道德习惯。</w:t>
      </w:r>
    </w:p>
    <w:p>
      <w:pPr>
        <w:pStyle w:val="Heading3"/>
      </w:pPr>
      <w:bookmarkStart w:id="31" w:name="幼儿习得习惯现况"/>
      <w:r>
        <w:t xml:space="preserve">2.3幼儿习得习惯现况</w:t>
      </w:r>
      <w:bookmarkEnd w:id="31"/>
    </w:p>
    <w:p>
      <w:pPr>
        <w:pStyle w:val="FirstParagraph"/>
      </w:pPr>
      <w:r>
        <w:t xml:space="preserve">在研究幼儿不良习惯的影响因素及应对方法中，理解幼儿习得习惯的现状是非常关键的一步。这包括对幼儿在行为习惯、学习习惯、社交习惯等各方面的表现进行深入观察和研究，以获取准确的信息。</w:t>
      </w:r>
    </w:p>
    <w:p>
      <w:pPr>
        <w:pStyle w:val="BodyText"/>
      </w:pPr>
      <w:r>
        <w:t xml:space="preserve">例如，本研究可以通过大量的观察和访谈，了解幼儿在日常生活中的行为习惯是否规范，比如是否有守时、排队、礼貌等基本的行为规则。本研究也可以通过观察幼儿在学习中的习惯，比如是否有专注力、独立思考、主动学习等良好的学习习惯。同时，本研究还可以通过对幼儿与同伴、老师的互动情况的观察，了解他们在社交方面的习惯，比如是否有良好的沟通技巧、合作精神等。</w:t>
      </w:r>
    </w:p>
    <w:p>
      <w:pPr>
        <w:pStyle w:val="BodyText"/>
      </w:pPr>
      <w:r>
        <w:t xml:space="preserve">通过以上的观察和研究，本研究可以对幼儿习得习惯的现状有一个全面的了解，这将为后续的因素分析和应对策略制定提供基础数据。</w:t>
      </w:r>
    </w:p>
    <w:p>
      <w:pPr>
        <w:pStyle w:val="BodyText"/>
      </w:pPr>
      <w:r>
        <w:t xml:space="preserve">同时，本研究也需要注意到，每个幼儿的习惯形成是一个持续、动态的过程，他们的习惯可能会随着环境的变化、教育的引导以及自身的经历等因素发生改变。因此，本研究在研究幼儿习得习惯的现状时，也需要考虑到这些因素的变化性，以便更准确地理解和分析幼儿的行为习惯。</w:t>
      </w:r>
    </w:p>
    <w:p>
      <w:pPr>
        <w:pStyle w:val="Heading3"/>
      </w:pPr>
      <w:bookmarkStart w:id="32" w:name="幼儿家园养成习惯现况"/>
      <w:r>
        <w:t xml:space="preserve">2.4幼儿家园养成习惯现况</w:t>
      </w:r>
      <w:bookmarkEnd w:id="32"/>
    </w:p>
    <w:p>
      <w:pPr>
        <w:pStyle w:val="FirstParagraph"/>
      </w:pPr>
      <w:r>
        <w:t xml:space="preserve">在研究幼儿不良习惯的影响因素及应对方法中，2.4幼儿家园养成习惯的现状是一个关键环节。家园共育作为一种有效的教育模式，旨在实现家庭与幼儿园的共同参与，共同促进幼儿的健康成长。然而，当前幼儿家园共育的协调度尚存在一定问题，影响了幼儿良好习惯的养成效果。</w:t>
      </w:r>
    </w:p>
    <w:p>
      <w:pPr>
        <w:pStyle w:val="BodyText"/>
      </w:pPr>
      <w:r>
        <w:t xml:space="preserve">为了更深入地了解幼儿家园养成习惯的现状，研究者们进行了一系列的调查和分析。从调查结果来看，大多数家长和教师都认同家园共育的重要性，但在具体实施过程中，双方的合作程度仍有待提高。具体表现在以下几个方面：</w:t>
      </w:r>
    </w:p>
    <w:p>
      <w:pPr>
        <w:pStyle w:val="BodyText"/>
      </w:pPr>
      <w:r>
        <w:t xml:space="preserve">在家庭教育方面，许多家长对孩子的教育过于依赖学校，认为教育是学校的责任，缺乏积极参与的意识。这种观念导致孩子在家庭中养成的良好习惯可能在进入幼儿园后受到影响，从而影响其全面发展。</w:t>
      </w:r>
    </w:p>
    <w:p>
      <w:pPr>
        <w:pStyle w:val="BodyText"/>
      </w:pPr>
      <w:r>
        <w:t xml:space="preserve">在幼儿园教育方面，部分教师对家园共育的理念和方法掌握不够准确，缺乏与家长的有效沟通和合作。这使得家园共育的效果大打折扣，无法充分发挥其在幼儿习惯培养方面的积极作用。</w:t>
      </w:r>
    </w:p>
    <w:p>
      <w:pPr>
        <w:pStyle w:val="BodyText"/>
      </w:pPr>
      <w:r>
        <w:t xml:space="preserve">在家庭与幼儿园之间的协调沟通方面，缺乏有效的机制和渠道。家长和教师在面对幼儿问题时，往往难以取得共识，无法形成协同教育的良好局面。</w:t>
      </w:r>
    </w:p>
    <w:p>
      <w:pPr>
        <w:pStyle w:val="BodyText"/>
      </w:pPr>
      <w:r>
        <w:t xml:space="preserve">针对这些问题，研究者们提出了一系列建议，以期提高幼儿家园养成习惯的现状。包括：加强家庭教育培训，提升家长的教育素质和参与意识；加强幼儿园与家庭的沟通，建立有效的协调机制；教师要充分运用家园共育的各种方法和策略，引导家长参与幼儿的教育过程，共同促进幼儿的良好习惯养成等。</w:t>
      </w:r>
    </w:p>
    <w:p>
      <w:pPr>
        <w:pStyle w:val="BodyText"/>
      </w:pPr>
      <w:r>
        <w:t xml:space="preserve">总体而言，幼儿家园养成习惯的现状仍有改进空间。未来研究可以深入探讨家园共育的协调策略和方法，为幼儿教育工作者和家长提供有益的参考，共同助力幼儿健康成长。</w:t>
      </w:r>
    </w:p>
    <w:p>
      <w:pPr>
        <w:pStyle w:val="Heading2"/>
      </w:pPr>
      <w:bookmarkStart w:id="33" w:name="三-幼儿习惯研究理论基础"/>
      <w:r>
        <w:t xml:space="preserve">三 幼儿习惯研究理论基础</w:t>
      </w:r>
      <w:bookmarkEnd w:id="33"/>
    </w:p>
    <w:p>
      <w:pPr>
        <w:pStyle w:val="Heading3"/>
      </w:pPr>
      <w:bookmarkStart w:id="34" w:name="现象学理论"/>
      <w:r>
        <w:t xml:space="preserve">3.1现象学理论</w:t>
      </w:r>
      <w:bookmarkEnd w:id="34"/>
    </w:p>
    <w:p>
      <w:pPr>
        <w:pStyle w:val="FirstParagraph"/>
      </w:pPr>
      <w:r>
        <w:t xml:space="preserve">在研究幼儿不良习惯的影响因素及应对方法中，现象学理论起到了至关重要的作用。这种理论主张回归到事物本身，直接研究现象，而非从抽象的理论和概念出发进行推理和演绎。这种理论特别强调对个体的理解和体验，关注现象的多样性和复杂性，以及在具体情境下的意义和价值。</w:t>
      </w:r>
    </w:p>
    <w:p>
      <w:pPr>
        <w:pStyle w:val="BodyText"/>
      </w:pPr>
      <w:r>
        <w:t xml:space="preserve">在幼儿不良习惯的影响因素及应对方法研究中，现象学理论帮助研究者深入理解幼儿不良习惯的形成过程和影响因素，以及他们在日常生活中的表现和意义。通过对幼儿行为和表现的观察和记录，研究者可以发现幼儿不良习惯的独特性和个性化特点，从而更好地理解他们的需求和问题。</w:t>
      </w:r>
    </w:p>
    <w:p>
      <w:pPr>
        <w:pStyle w:val="BodyText"/>
      </w:pPr>
      <w:r>
        <w:t xml:space="preserve">同时，现象学理论还可以帮助研究者探索幼儿不良习惯的应对方法。通过对幼儿在特定情境下的行为和表现进行分析，研究者可以发现哪些方法和策略是有效的，哪些是不有效的，进而提出更加适合幼儿的应对方法和建议。</w:t>
      </w:r>
    </w:p>
    <w:p>
      <w:pPr>
        <w:pStyle w:val="BodyText"/>
      </w:pPr>
      <w:r>
        <w:t xml:space="preserve">因此，现象学理论为幼儿不良习惯的影响因素及应对方法研究提供了一种新的、直接的观察和研究方法，有助于研究者更好地理解幼儿的需求和问题，提出更加有效的应对方法和建议。在研究过程中，研究者需要运用现象学理论，对幼儿的行为和表现进行详细的观察和记录，以便发现幼儿不良习惯的独特性和个性化特点。此外，研究者还需要通过分析幼儿在特定情境下的行为和表现，来探索有效的应对方法和建议，以帮助幼儿摆脱不良习惯的困扰，促进其健康成长。</w:t>
      </w:r>
    </w:p>
    <w:p>
      <w:pPr>
        <w:pStyle w:val="Heading3"/>
      </w:pPr>
      <w:bookmarkStart w:id="35" w:name="构建主义理论"/>
      <w:r>
        <w:t xml:space="preserve">3.2构建主义理论</w:t>
      </w:r>
      <w:bookmarkEnd w:id="35"/>
    </w:p>
    <w:p>
      <w:pPr>
        <w:pStyle w:val="FirstParagraph"/>
      </w:pPr>
      <w:r>
        <w:t xml:space="preserve">在研究幼儿不良习惯的影响因素及应对方法时，本研究可以借鉴行为主义学习理论来构建本研究的研究框架。行为主义学习理论主张环境对个人至关重要，人的习惯都是后天习得的，同时强调发挥教师的主导作用。这一理论为分析幼儿不良习惯的形成原因和影响因素，以及提出相应的应对方法提供了有力的理论支撑。</w:t>
      </w:r>
    </w:p>
    <w:p>
      <w:pPr>
        <w:pStyle w:val="BodyText"/>
      </w:pPr>
      <w:r>
        <w:t xml:space="preserve">具体而言，本研究可以从以下几个方面进行扩展：</w:t>
      </w:r>
    </w:p>
    <w:p>
      <w:pPr>
        <w:numPr>
          <w:ilvl w:val="0"/>
          <w:numId w:val="1001"/>
        </w:numPr>
      </w:pPr>
      <w:r>
        <w:t xml:space="preserve">对行为主义学习理论的深入阐述：详细介绍行为主义学习理论的基本观点，如学习的本质、学习的过程、学习的环境等，以便于读者更好地理解这一理论的核心理念。</w:t>
      </w:r>
    </w:p>
    <w:p>
      <w:pPr>
        <w:numPr>
          <w:ilvl w:val="0"/>
          <w:numId w:val="1001"/>
        </w:numPr>
      </w:pPr>
      <w:r>
        <w:t xml:space="preserve">幼儿不良习惯影响因素的分析：结合相关研究，深入剖析幼儿不良习惯的各种影响因素，如家庭因素、教育因素、社会环境因素等。通过对这些因素的详细描述和分析，可以帮助本研究更全面地了解幼儿不良习惯的形成背景。</w:t>
      </w:r>
    </w:p>
    <w:p>
      <w:pPr>
        <w:numPr>
          <w:ilvl w:val="0"/>
          <w:numId w:val="1001"/>
        </w:numPr>
      </w:pPr>
      <w:r>
        <w:t xml:space="preserve">行为主义学习理论在幼儿教育中的应用：探讨如何在实践中将行为主义学习理论应用于幼儿教育，以帮助幼儿改正不良行为习惯，培养良好的行为习惯。这包括教学方法的改进、教育环境的优化等方面。</w:t>
      </w:r>
    </w:p>
    <w:p>
      <w:pPr>
        <w:numPr>
          <w:ilvl w:val="0"/>
          <w:numId w:val="1001"/>
        </w:numPr>
      </w:pPr>
      <w:r>
        <w:t xml:space="preserve">人本主义教育理念的融入：借鉴人本主义教育的理念和方法，如尊重幼儿的自主性、关注他们的需求和兴趣等，以此为依据，制定个性化的教育计划，提供丰富多样的学习和生活环境。</w:t>
      </w:r>
    </w:p>
    <w:p>
      <w:pPr>
        <w:numPr>
          <w:ilvl w:val="0"/>
          <w:numId w:val="1001"/>
        </w:numPr>
      </w:pPr>
      <w:r>
        <w:t xml:space="preserve">基于行为主义学习理论的幼儿不良习惯应对策略研究：结合理论和实践，提出具体的、可操作性的幼儿不良习惯应对策略，如早期干预、正面引导、行为激励等。</w:t>
      </w:r>
    </w:p>
    <w:p>
      <w:pPr>
        <w:pStyle w:val="FirstParagraph"/>
      </w:pPr>
      <w:r>
        <w:t xml:space="preserve">通过以上几个方面的扩展，本研究可以使研究更加全面、深入，为解决幼儿不良习惯问题提供有力的理论支持和实践指导。</w:t>
      </w:r>
    </w:p>
    <w:p>
      <w:pPr>
        <w:pStyle w:val="Heading3"/>
      </w:pPr>
      <w:bookmarkStart w:id="36" w:name="人本主义理论"/>
      <w:r>
        <w:t xml:space="preserve">3.3人本主义理论</w:t>
      </w:r>
      <w:bookmarkEnd w:id="36"/>
    </w:p>
    <w:p>
      <w:pPr>
        <w:pStyle w:val="FirstParagraph"/>
      </w:pPr>
      <w:r>
        <w:t xml:space="preserve">人本主义理论在研究幼儿不良习惯的影响因素及应对方法中扮演着至关重要的角色。这一理论主张强调个体的自主性和自我概念的形成,认为人的行为取决于他自己对自己的看法。这种观点对于理解幼儿不良行为习惯的形成机制和应对方法具有重要意义。</w:t>
      </w:r>
    </w:p>
    <w:p>
      <w:pPr>
        <w:pStyle w:val="BodyText"/>
      </w:pPr>
      <w:r>
        <w:t xml:space="preserve">在研究中,人本主义理论可以帮助研究者更深入地了解幼儿的需求和行为。例如,幼儿可能会因为不满意当前的生活环境或学习环境而表现出不良行为,这可能反映了他们对自身需求的反映。通过运用人本主义理论,研究者可以更好地理解幼儿的内心世界,从而设计更有效的教育方案来满足他们的需求。</w:t>
      </w:r>
    </w:p>
    <w:p>
      <w:pPr>
        <w:pStyle w:val="BodyText"/>
      </w:pPr>
      <w:r>
        <w:t xml:space="preserve">人本主义理论还强调尊重和承认儿童的自主性,鼓励儿童根据自身的兴趣、爱好和生活需要自主选择生活和学习的活动。这种教育理念可以帮助幼儿建立自信和自尊,促进他们积极地参与学习和生活中。在研究中,教育者应该采用理解和接受的的态度对待幼儿的不良行为,避免过度保护和限制,同时尊重幼儿的选择和需求,以便更好地帮助他们解决问题。</w:t>
      </w:r>
    </w:p>
    <w:p>
      <w:pPr>
        <w:pStyle w:val="BodyText"/>
      </w:pPr>
      <w:r>
        <w:t xml:space="preserve">人本主义理论还强调要满足儿童最基本的、合理的需求,以真正促进儿童身心健康发展。在研究中,教育者可以通过各种形式,如绘本、绘画、游戏、表演等,为幼儿提供丰富、有趣的成长环境,激发他们的学习兴趣,帮助他们建立良好的行为习惯。</w:t>
      </w:r>
    </w:p>
    <w:p>
      <w:pPr>
        <w:pStyle w:val="BodyText"/>
      </w:pPr>
      <w:r>
        <w:t xml:space="preserve">简而言之,人本主义理论在幼儿不良行为习惯的影响因素及应对方法研究中起到了至关重要的作用。它为本研究提供了一个新的视角和思考方式,有助于本研究更深入地理解幼儿的行为和需求,同时也为本研究在实践中纠正幼儿不良行为习惯提供了理论支撑。</w:t>
      </w:r>
    </w:p>
    <w:p>
      <w:pPr>
        <w:pStyle w:val="Heading3"/>
      </w:pPr>
      <w:bookmarkStart w:id="37" w:name="教育知识编码理论"/>
      <w:r>
        <w:t xml:space="preserve">3.4教育知识编码理论</w:t>
      </w:r>
      <w:bookmarkEnd w:id="37"/>
    </w:p>
    <w:p>
      <w:pPr>
        <w:pStyle w:val="FirstParagraph"/>
      </w:pPr>
      <w:r>
        <w:t xml:space="preserve">在研究幼儿不良习惯的影响因素及应对方法中，教育知识编码理论起到了至关重要的作用。这一理论主张通过将教育知识和实践经验进行系统化、结构化和编码，以便于教育工作者、研究者更好地理解、分析和应用教育知识。这种理论视角有助于研究者将已有的教育知识和实践经验进行系统整理，从中提炼出关键的因素和应对方法，为实际教育工作提供有针对性的指导和支持。</w:t>
      </w:r>
    </w:p>
    <w:p>
      <w:pPr>
        <w:pStyle w:val="BodyText"/>
      </w:pPr>
      <w:r>
        <w:t xml:space="preserve">具体来说，教育知识编码理论在研究中的作用主要体现在以下几个方面：</w:t>
      </w:r>
    </w:p>
    <w:p>
      <w:pPr>
        <w:pStyle w:val="BodyText"/>
      </w:pPr>
      <w:r>
        <w:t xml:space="preserve">通过对教育知识的编码和分析，研究者可以找出导致幼儿不良习惯的关键因素。这有助于教育工作者针对性地解决实践中出现的问题，制定出更有效的干预措施。例如，通过分析教育知识的编码，研究者可以发现幼儿不良习惯形成的原因，然后根据这些原因设计出更有针对性的教育方案，帮助幼儿改正不良习惯。</w:t>
      </w:r>
    </w:p>
    <w:p>
      <w:pPr>
        <w:pStyle w:val="BodyText"/>
      </w:pPr>
      <w:r>
        <w:t xml:space="preserve">研究者还可以通过比较不同教育知识和实践经验的异同，总结出一般性的规律和原则，为今后的研究和实践提供参考。这可以帮助教育工作者避免重复犯错误，提高教育的效果。</w:t>
      </w:r>
    </w:p>
    <w:p>
      <w:pPr>
        <w:pStyle w:val="BodyText"/>
      </w:pPr>
      <w:r>
        <w:t xml:space="preserve">此外，教育知识编码理论还有助于教育工作者和家长更好地理解幼儿的行为和心理，从而为改善幼儿教育质量和培养良好的行为习惯提供有益的启示。</w:t>
      </w:r>
    </w:p>
    <w:p>
      <w:pPr>
        <w:pStyle w:val="BodyText"/>
      </w:pPr>
      <w:r>
        <w:t xml:space="preserve">总的来说，教育知识编码理论在研究幼儿不良习惯的影响因素及应对方法中起到了关键的作用。它不仅可以提高研究的效率和精准度，也为教育工作者和家长提供了有益的启示，有助于改善幼儿教育质量和培养良好的行为习惯。</w:t>
      </w:r>
    </w:p>
    <w:p>
      <w:pPr>
        <w:pStyle w:val="Heading3"/>
      </w:pPr>
      <w:bookmarkStart w:id="38" w:name="扎根理论"/>
      <w:r>
        <w:t xml:space="preserve">3.5扎根理论</w:t>
      </w:r>
      <w:bookmarkEnd w:id="38"/>
    </w:p>
    <w:p>
      <w:pPr>
        <w:pStyle w:val="FirstParagraph"/>
      </w:pPr>
      <w:r>
        <w:t xml:space="preserve">在幼儿不良习惯的影响因素及应对方法的研究中，3.5扎根理论作为一种深度访谈和观察的方法，起到了至关重要的作用。扎根理论能够深入挖掘数据背后的意义和复杂性，帮助研究者从个体的角度理解和解读幼儿的行为和思维方式。这种方法不仅能够增强研究者对幼儿的理解，也能够使教育干预更加精准和有效。</w:t>
      </w:r>
    </w:p>
    <w:p>
      <w:pPr>
        <w:pStyle w:val="BodyText"/>
      </w:pPr>
      <w:r>
        <w:t xml:space="preserve">扎根理论在分析幼儿不良习惯的形成原因和影响因素方面具有显著的优势。通过这种方法，研究者能够更好地识别和理解幼儿个体之间的差异，为教育工作者提供更具针对性的教育建议。这不仅有助于提高教育的有效性，也有助于提升幼儿的自主性和自尊心。</w:t>
      </w:r>
    </w:p>
    <w:p>
      <w:pPr>
        <w:pStyle w:val="BodyText"/>
      </w:pPr>
      <w:r>
        <w:t xml:space="preserve">此外，扎根理论还可以促进多学科研究方法的融合，例如心理学、教育学、社会学等，从而为幼儿教育研究提供更全面、更深入的理论依据。这不仅有助于丰富幼儿教育的理论体系，也有助于推动幼儿教育研究的深度和广度。</w:t>
      </w:r>
    </w:p>
    <w:p>
      <w:pPr>
        <w:pStyle w:val="BodyText"/>
      </w:pPr>
      <w:r>
        <w:t xml:space="preserve">在实践中，扎根理论可以为教师和家长提供更多关于幼儿行为和发展的洞察，使他们能够更好地满足幼儿的需求，促进其健康成长。因此，在幼儿不良习惯的影响因素及应对方法的研究中，3.5扎根理论是不可或缺的重要部分。</w:t>
      </w:r>
    </w:p>
    <w:p>
      <w:pPr>
        <w:pStyle w:val="Heading2"/>
      </w:pPr>
      <w:bookmarkStart w:id="39" w:name="四-幼儿不良习惯影响因素研究及概述"/>
      <w:r>
        <w:t xml:space="preserve">四 幼儿不良习惯影响因素研究及概述</w:t>
      </w:r>
      <w:bookmarkEnd w:id="39"/>
    </w:p>
    <w:p>
      <w:pPr>
        <w:pStyle w:val="Heading3"/>
      </w:pPr>
      <w:bookmarkStart w:id="40" w:name="研究方案"/>
      <w:r>
        <w:t xml:space="preserve">4.1研究方案</w:t>
      </w:r>
      <w:bookmarkEnd w:id="40"/>
    </w:p>
    <w:p>
      <w:pPr>
        <w:pStyle w:val="FirstParagraph"/>
      </w:pPr>
      <w:r>
        <w:t xml:space="preserve">在研究幼儿不良习惯的影响因素及应对方法中，研究方案是一个核心部分，它主要包括研究目标、研究对象、研究方法、数据收集和分析等内容。它是研究的灵魂，指导着整个研究过程的方向和步骤。</w:t>
      </w:r>
    </w:p>
    <w:p>
      <w:pPr>
        <w:pStyle w:val="BodyText"/>
      </w:pPr>
      <w:r>
        <w:t xml:space="preserve">研究目标是明确且具体的。在这个阶段，本研究需要清晰地了解幼儿不良习惯的形成原因及相应的应对方法，以便为教育工作者提供有效的方法和策略来帮助幼儿改正不良行为习惯，培养良好的行为习惯。这是研究的重心所在，也是研究的出发点和归宿。</w:t>
      </w:r>
    </w:p>
    <w:p>
      <w:pPr>
        <w:pStyle w:val="BodyText"/>
      </w:pPr>
      <w:r>
        <w:t xml:space="preserve">研究对象需要明确。在这个阶段，本研究将选择我国某市幼儿园的幼儿及其家长作为研究对象，研究范围涵盖幼儿在家庭和幼儿园这两个环境下的不良习惯。研究对象的选取需要考虑到研究范围的可行性、研究资源的可用性等因素。</w:t>
      </w:r>
    </w:p>
    <w:p>
      <w:pPr>
        <w:pStyle w:val="BodyText"/>
      </w:pPr>
      <w:r>
        <w:t xml:space="preserve">接下来，研究方法的选择至关重要。在这个阶段，本研究可以借鉴一些已有的研究方法，如实验研究、观察法、问卷调查法、访谈法等。具体选择哪种模型，需要根据研究问题的性质、研究对象的特点和研究条件的可行性等因素来决定。例如，如果本研究想探究幼儿饮食不良习惯的影响因素，本研究可以采用实验研究的方法，将幼儿分为实验组和对照组，比较两组幼儿的饮食情况，从而得出饮食不良习惯的影响因素。</w:t>
      </w:r>
    </w:p>
    <w:p>
      <w:pPr>
        <w:pStyle w:val="BodyText"/>
      </w:pPr>
      <w:r>
        <w:t xml:space="preserve">在研究方案中，数据收集也是一个关键环节。本研究可以通过设计家长、教师版的幼儿习惯调查问卷，收集家长和教师对幼儿不良习惯的看法和建议。此外，本研究还可以对部分家长和教师进行访谈，深入了解他们在培养幼儿良好习惯方面的经验和做法。通过这些数据的收集和分析，本研究可以更好地理解幼儿不良习惯的形成原因及相应的应对方法。</w:t>
      </w:r>
    </w:p>
    <w:p>
      <w:pPr>
        <w:pStyle w:val="BodyText"/>
      </w:pPr>
      <w:r>
        <w:t xml:space="preserve">研究方案还需要设计合适的研究模型，选择适当的研究方法。具体来说，本研究可以根据研究问题的性质、研究对象的特点和研究条件的可行性等因素来决定具体的研究模型和方法。</w:t>
      </w:r>
    </w:p>
    <w:p>
      <w:pPr>
        <w:pStyle w:val="BodyText"/>
      </w:pPr>
      <w:r>
        <w:t xml:space="preserve">总的来说，研究方案是幼儿不良习惯影响因素及应对方法研究中一个不可或缺的部分。通过合理的设计、实施和数据分析，本研究可以为教育工作者提供有效的方法和策略，帮助幼儿改正不良行为习惯，培养良好的行为习惯，从而促进幼儿全面发展。</w:t>
      </w:r>
    </w:p>
    <w:p>
      <w:pPr>
        <w:pStyle w:val="Heading4"/>
      </w:pPr>
      <w:bookmarkStart w:id="41" w:name="对象选择及建立模型"/>
      <w:r>
        <w:t xml:space="preserve">4.1.1对象选择及建立模型</w:t>
      </w:r>
      <w:bookmarkEnd w:id="41"/>
    </w:p>
    <w:p>
      <w:pPr>
        <w:pStyle w:val="FirstParagraph"/>
      </w:pPr>
      <w:r>
        <w:t xml:space="preserve">在研究幼儿不良习惯的影响因素及应对方法时，选择适当的研究对象和建立有效的模型是非常关键的步骤。研究对象的选取会影响到研究的可靠性和有效性，而模型的建立则关系到研究结果的解释和应用。下面将详细介绍如何在研究中选择适当的对象和建立有效的模型。</w:t>
      </w:r>
    </w:p>
    <w:p>
      <w:pPr>
        <w:pStyle w:val="BodyText"/>
      </w:pPr>
      <w:r>
        <w:t xml:space="preserve">一、研究对象的选取</w:t>
      </w:r>
    </w:p>
    <w:p>
      <w:pPr>
        <w:numPr>
          <w:ilvl w:val="0"/>
          <w:numId w:val="1002"/>
        </w:numPr>
      </w:pPr>
      <w:r>
        <w:t xml:space="preserve">考虑研究目标：在选择研究对象时，首先要明确研究的目标和研究范围，以便确定需要研究的人群或个体。例如，如果你的研究目标是了解幼儿挑食习惯的影响因素，那么你就需要选择解决这个问题相关的人群作为研究对象。</w:t>
      </w:r>
    </w:p>
    <w:p>
      <w:pPr>
        <w:numPr>
          <w:ilvl w:val="0"/>
          <w:numId w:val="1002"/>
        </w:numPr>
      </w:pPr>
      <w:r>
        <w:t xml:space="preserve">代表性和多样性：为了使研究结果更具有普遍性和可靠性，你需要选择具有代表性的样本。代表性是指研究对象应该能反映出整个研究群体的情况，而多样性则是指研究对象在年龄、性别、教育背景等方面应该有足够的差异。因此，你需要在选取研究对象时兼顾代表性和多样性。</w:t>
      </w:r>
    </w:p>
    <w:p>
      <w:pPr>
        <w:numPr>
          <w:ilvl w:val="0"/>
          <w:numId w:val="1002"/>
        </w:numPr>
      </w:pPr>
      <w:r>
        <w:t xml:space="preserve">排除干扰因素：为了避免研究结果受到其他因素的干扰，你需要尽可能排除那些可能对研究结果产生影响的干扰因素。例如，如果你发现某个年龄段的孩子挑食习惯更容易受到影响，那么你就需要尽量避免选择这个年龄段的孩子作为研究对象。</w:t>
      </w:r>
    </w:p>
    <w:p>
      <w:pPr>
        <w:pStyle w:val="FirstParagraph"/>
      </w:pPr>
      <w:r>
        <w:t xml:space="preserve">二、模型的建立</w:t>
      </w:r>
    </w:p>
    <w:p>
      <w:pPr>
        <w:numPr>
          <w:ilvl w:val="0"/>
          <w:numId w:val="1003"/>
        </w:numPr>
      </w:pPr>
      <w:r>
        <w:t xml:space="preserve">确定研究模型：根据你的研究目标和问题，选择适合的研究模型。例如，如果你想探究幼儿挑食习惯的形成机制，那么你可以选择结构方程模型或者因子分析模型；如果你想了解幼儿挑食习惯的影响因素，那么你可以选择路径分析模型。</w:t>
      </w:r>
    </w:p>
    <w:p>
      <w:pPr>
        <w:numPr>
          <w:ilvl w:val="0"/>
          <w:numId w:val="1003"/>
        </w:numPr>
      </w:pPr>
      <w:r>
        <w:t xml:space="preserve">数据收集：收集研究对象的相关数据，可以通过问卷调查、访谈、观察等多种方式进行。数据的收集应该尽量保证客观性和准确性。</w:t>
      </w:r>
    </w:p>
    <w:p>
      <w:pPr>
        <w:numPr>
          <w:ilvl w:val="0"/>
          <w:numId w:val="1003"/>
        </w:numPr>
      </w:pPr>
      <w:r>
        <w:t xml:space="preserve">数据分析：对收集到的数据进行分析，可以通过统计分析和回归分析等方法，找出幼儿挑食习惯的影响因素和形成机制。</w:t>
      </w:r>
    </w:p>
    <w:p>
      <w:pPr>
        <w:numPr>
          <w:ilvl w:val="0"/>
          <w:numId w:val="1003"/>
        </w:numPr>
      </w:pPr>
      <w:r>
        <w:t xml:space="preserve">模型验证：通过验证模型的有效性和准确性，来检验你的研究结果。可以通过模型的拟合度、预测效度等指标来进行评估。</w:t>
      </w:r>
    </w:p>
    <w:p>
      <w:pPr>
        <w:pStyle w:val="FirstParagraph"/>
      </w:pPr>
      <w:r>
        <w:t xml:space="preserve">总的来说，选择适当的研究对象和建立有效的模型是幼儿不良习惯影响因素及应对方法研究中非常重要的一部分。只有选择了合适的研究对象和建立了有效的模型，才能为教育工作者提供有针对性的指导和策略，帮助幼儿克服不良习惯，培养良好的行为习惯。</w:t>
      </w:r>
    </w:p>
    <w:p>
      <w:pPr>
        <w:pStyle w:val="Heading4"/>
      </w:pPr>
      <w:bookmarkStart w:id="42" w:name="整理调查数据并归纳结论"/>
      <w:r>
        <w:t xml:space="preserve">4.1.2整理调查数据并归纳结论</w:t>
      </w:r>
      <w:bookmarkEnd w:id="42"/>
    </w:p>
    <w:p>
      <w:pPr>
        <w:pStyle w:val="FirstParagraph"/>
      </w:pPr>
      <w:r>
        <w:t xml:space="preserve">在幼儿不良习惯的影响因素及应对方法研究中，整理调查数据并归纳结论是一个至关重要的环节。这个过程主要包括以下几个步骤：</w:t>
      </w:r>
    </w:p>
    <w:p>
      <w:pPr>
        <w:numPr>
          <w:ilvl w:val="0"/>
          <w:numId w:val="1004"/>
        </w:numPr>
      </w:pPr>
      <w:r>
        <w:t xml:space="preserve">研究者需要对幼儿及其家庭进行详细的调查，以便了解他们的基本信息、生活习惯以及所处的教育环境等。这些信息将有助于研究者更好地理解幼儿的行为模式和可能出现的不良习惯。这种调查可以采用问卷调查法、访谈法或实验法等方式进行。</w:t>
      </w:r>
    </w:p>
    <w:p>
      <w:pPr>
        <w:numPr>
          <w:ilvl w:val="0"/>
          <w:numId w:val="1004"/>
        </w:numPr>
      </w:pPr>
      <w:r>
        <w:t xml:space="preserve">接下来，研究者需要对收集到的数据进行整理和分析。在这个过程中，研究者需要找出哪些因素对幼儿不良习惯的影响较大，并进一步探讨这些因素与不良习惯之间的关联。这可能需要使用统计分析方法，比如相关性分析和回归分析，来确定各因素的重要性。</w:t>
      </w:r>
    </w:p>
    <w:p>
      <w:pPr>
        <w:numPr>
          <w:ilvl w:val="0"/>
          <w:numId w:val="1004"/>
        </w:numPr>
      </w:pPr>
      <w:r>
        <w:t xml:space="preserve">根据数据分析的结果，研究者需要提出针对幼儿不良习惯的应对方法。这些方法可能包括家庭教育的改进、学校教育的加强、社会环境的改善等。在提出这些方法时，研究者应考虑到幼儿的特点和需求，以及各种方法的实施难度和效果。</w:t>
      </w:r>
    </w:p>
    <w:p>
      <w:pPr>
        <w:numPr>
          <w:ilvl w:val="0"/>
          <w:numId w:val="1004"/>
        </w:numPr>
      </w:pPr>
      <w:r>
        <w:t xml:space="preserve">研究者需要对提出的应对方法进行评估，看是否真的能够有效改善幼儿的不良习惯。这可能需要进行长期的追踪研究或者实施干预措施，以验证这些方法的的实际效果。同时，研究者也需要对整个研究过程进行反思，看看是否有遗漏或者错误的地方，以便进行进一步的研究。</w:t>
      </w:r>
    </w:p>
    <w:p>
      <w:pPr>
        <w:pStyle w:val="FirstParagraph"/>
      </w:pPr>
      <w:r>
        <w:t xml:space="preserve">总的来说，整理调查数据并归纳结论是幼儿不良习惯影响因素及应对方法研究中的一个重要部分。只有通过对数据的深入理解和分析，才能提出有效的应对策略，从而帮助幼儿摆脱不良习惯的困扰，健康成长。</w:t>
      </w:r>
    </w:p>
    <w:p>
      <w:pPr>
        <w:pStyle w:val="Heading4"/>
      </w:pPr>
      <w:bookmarkStart w:id="43" w:name="实证结果分析与概述"/>
      <w:r>
        <w:t xml:space="preserve">4.1.3实证结果分析与概述</w:t>
      </w:r>
      <w:bookmarkEnd w:id="43"/>
    </w:p>
    <w:p>
      <w:pPr>
        <w:pStyle w:val="FirstParagraph"/>
      </w:pPr>
      <w:r>
        <w:t xml:space="preserve">在幼儿不良习惯的影响因素及应对方法的研究中，4.1.3部分主要是对研究过程中所得到的幼儿不良习惯形成因素及其应对方法的实证结果进行详细的分析和概述。从影响幼儿不良习惯形成的多种因素来看，有研究表明，家庭、学校和社会环境是幼儿不良习惯形成的主要因素。家庭因素中，父母教育方式和家庭氛围对幼儿行为习惯的影响尤为重要。父母的教育方式直接影响着幼儿的行为和价值观，家庭氛围的和谐与否也会对幼儿的性格和行为产生影响。学校因素中，教师的教学方法和对待学生的态度也会对幼儿产生深远影响。教师是幼儿最重要的引导者，他们的教学方法和态度不仅直接影响幼儿的学习效果，也会对幼儿的人格和行为产生影响。社会环境因素中，同伴交往和媒体影响也是不可忽视的方面。幼儿在与同伴的交往中，学习如何处理人际关系，如何理解自我和他人，媒体的使用也会影响幼儿的世界观和价值观。</w:t>
      </w:r>
    </w:p>
    <w:p>
      <w:pPr>
        <w:pStyle w:val="BodyText"/>
      </w:pPr>
      <w:r>
        <w:t xml:space="preserve">在应对幼儿不良习惯方面，有研究发现，教师和家长在幼儿成长过程中起着至关重要的作用。教师应通过创设良好的教育环境，实施多样化的教育手段，关注幼儿个性差异，以引导幼儿形成良好的行为习惯。家长则需要关注幼儿成长过程中的需求，积极参与教育实践，为幼儿提供良好的家庭教育环境。此外，一些有效的应对方法，如行为习惯主题儿歌、多样化教育形式等，也能帮助幼儿更容易理解和接受良好的行为规范，从而改善不良行为习惯。例如，通过歌唱、舞蹈等方式来让幼儿更好地理解和记忆良好的行为规范，使学习更加生动有趣。</w:t>
      </w:r>
    </w:p>
    <w:p>
      <w:pPr>
        <w:pStyle w:val="BodyText"/>
      </w:pPr>
      <w:r>
        <w:t xml:space="preserve">综合来看，在幼儿不良习惯的影响因素及应对方法研究中，实证结果表明幼儿不良习惯的形成是多种因素共同作用的结果。为了帮助幼儿养成良好的行为习惯，教师和家长需要共同努力，创设良好的教育环境，实施多样化的教育手段，关注幼儿个性差异，以及参与幼儿的教育过程。同时，采用行为习惯主题儿歌、多样化教育形式等方法，有助于提高幼儿对良好行为规范的认知和接受程度，从而有效改善不良行为习惯。</w:t>
      </w:r>
    </w:p>
    <w:p>
      <w:pPr>
        <w:pStyle w:val="Heading3"/>
      </w:pPr>
      <w:bookmarkStart w:id="44" w:name="实际影响因素"/>
      <w:r>
        <w:t xml:space="preserve">4.2实际影响因素</w:t>
      </w:r>
      <w:bookmarkEnd w:id="44"/>
    </w:p>
    <w:p>
      <w:pPr>
        <w:pStyle w:val="FirstParagraph"/>
      </w:pPr>
      <w:r>
        <w:t xml:space="preserve">在研究幼儿不良习惯的影响因素及应对方法中，实际上涉及到许多影响因素，这些因素可以分为多个层面，如家庭因素、社会文化因素、教育环境因素等。家庭因素是幼儿成长过程中不可忽视的一部分，包括父母的教育方式、家庭氛围、父母的自身行为等都会对幼儿的行为习惯产生影响。除此之外，家庭的经济条件、家庭成员的关系、父母的工作压力等因素也都会对幼儿的行为习惯产生一定程度的影响。</w:t>
      </w:r>
    </w:p>
    <w:p>
      <w:pPr>
        <w:pStyle w:val="BodyText"/>
      </w:pPr>
      <w:r>
        <w:t xml:space="preserve">社会文化因素也是影响幼儿不良习惯的重要因素之一，它可能会影响幼儿的价值观、行为模式以及其对待生活的态度。例如，一些社会文化环境可能会强调特定的行为规范，这可能会对幼儿的行为习惯产生影响。另外，社会文化环境中的某些价值观念或者社会心理也可能导致幼儿出现不良习惯。</w:t>
      </w:r>
    </w:p>
    <w:p>
      <w:pPr>
        <w:pStyle w:val="BodyText"/>
      </w:pPr>
      <w:r>
        <w:t xml:space="preserve">教育环境因素也是影响幼儿不良习惯的一个重要因素，包括幼儿园的教育环境、同伴关系、教师的态度和行为等。幼儿在幼儿园中的学习和生活经验，以及与同伴和教师之间的互动，都可能对他们的行为习惯产生影响。教师的教育方式和教学策略，以及他们对幼儿的关注和理解，也可能对幼儿的行为习惯产生影响。</w:t>
      </w:r>
    </w:p>
    <w:p>
      <w:pPr>
        <w:pStyle w:val="BodyText"/>
      </w:pPr>
      <w:r>
        <w:t xml:space="preserve">因此，在研究幼儿不良习惯的影响因素及应对方法时，本研究需要从多个角度进行考虑和研究，以便更全面地了解幼儿的不良习惯的形成原因和应对方法。</w:t>
      </w:r>
    </w:p>
    <w:p>
      <w:pPr>
        <w:pStyle w:val="Heading4"/>
      </w:pPr>
      <w:bookmarkStart w:id="45" w:name="家园共育的协调度"/>
      <w:r>
        <w:t xml:space="preserve">4.2.1家园共育的协调度</w:t>
      </w:r>
      <w:bookmarkEnd w:id="45"/>
    </w:p>
    <w:p>
      <w:pPr>
        <w:pStyle w:val="FirstParagraph"/>
      </w:pPr>
      <w:r>
        <w:t xml:space="preserve">在研究幼儿不良习惯的影响因素及应对方法时，本研究发现家园共育的协调度是一个至关重要的因素。家园共育是一种教育模式，它强调家庭和幼儿园的共同参与，以实现幼儿全面、和谐的发展。这种协调度可以有效提高幼儿良好习惯的养成效果，为幼儿的终身发展奠定坚实的基础。</w:t>
      </w:r>
    </w:p>
    <w:p>
      <w:pPr>
        <w:pStyle w:val="BodyText"/>
      </w:pPr>
      <w:r>
        <w:t xml:space="preserve">家园共育的协调度会影响家庭和幼儿园在幼儿教育过程中的沟通和合作方式。在协调度高的家园共育环境中，家庭和幼儿园能够形成合力，共同关注幼儿的成长和发展，更有针对性地解决幼儿的问题行为。根据马月成的研究，家园共育的协调度越高，家庭和幼儿园在幼儿教育过程中的合作越紧密，对幼儿不良习惯的纠正和引导就越有效。</w:t>
      </w:r>
    </w:p>
    <w:p>
      <w:pPr>
        <w:pStyle w:val="BodyText"/>
      </w:pPr>
      <w:r>
        <w:t xml:space="preserve">家园共育的协调度还会影响到家庭和幼儿园对幼儿问题的认识和处理方式。在协调度高的家园共育环境中，家庭和幼儿园能够共享信息和资源，更全面地了解幼儿的问题行为，从而采取更有效的应对措施。王玉华和赵晓燕的研究也证实了这一点，他们发现家庭和幼儿园在幼儿行为习惯教育方面的协调度越高，幼儿的问题行为纠正效果越好。</w:t>
      </w:r>
    </w:p>
    <w:p>
      <w:pPr>
        <w:pStyle w:val="BodyText"/>
      </w:pPr>
      <w:r>
        <w:t xml:space="preserve">因此，在幼儿不良习惯的影响因素及应对方法研究中，本研究需要重视家园共育的协调度这一因素，通过提高家园共育的协调度，本研究可以有效提高幼儿的良好习惯养成效果，为幼儿的终身发展奠定坚实的基础。</w:t>
      </w:r>
    </w:p>
    <w:p>
      <w:pPr>
        <w:pStyle w:val="Heading4"/>
      </w:pPr>
      <w:bookmarkStart w:id="46" w:name="恰当环境的持久存在度"/>
      <w:r>
        <w:t xml:space="preserve">4.2.2恰当环境的持久存在度</w:t>
      </w:r>
      <w:bookmarkEnd w:id="46"/>
    </w:p>
    <w:p>
      <w:pPr>
        <w:pStyle w:val="FirstParagraph"/>
      </w:pPr>
      <w:r>
        <w:t xml:space="preserve">在研究幼儿不良习惯的影响因素及应对方法中，恰当环境的持久存在度是一个至关重要的环节。为了深入探讨这一问题，研究者们制定了一系列科学严谨的研究策略，其中包括文献综述和实证研究这两种主要的研究方法。</w:t>
      </w:r>
    </w:p>
    <w:p>
      <w:pPr>
        <w:pStyle w:val="BodyText"/>
      </w:pPr>
      <w:r>
        <w:t xml:space="preserve">本研究来了解一下文献综述。作为一种系统性的研究手段，文献综述能够帮助本研究全面梳理并总结有关前人研究成果的信息。研究者们会广泛查阅相关文献资料，对已有的研究成果进行深入研究和理解，从而提炼出有关恰当环境持久存在度的理论体系和实践策略。在这个过程中，他们会对已有研究成果进行批判性的思考和综合分析，提出自己独特的观点和见解，为后续的研究提供坚实的理论基础和参考依据。</w:t>
      </w:r>
    </w:p>
    <w:p>
      <w:pPr>
        <w:pStyle w:val="BodyText"/>
      </w:pPr>
      <w:r>
        <w:t xml:space="preserve">实证研究是另一种重要的研究方法。在这一阶段，研究者们会设计各种实证研究方法，例如统计分析、独立样本T检验和单因素方差分析等，来验证和证实某种理论或假设。在幼儿不良习惯的影响因素及应对方法研究中，研究者们会收集大量的实际数据，通过对这些数据的深入分析，揭示恰当环境持久存在度对幼儿行为习惯的影响机制。这种研究方法可以为本研究提供有力的证据，以支持本研究的理论和实践观点。</w:t>
      </w:r>
    </w:p>
    <w:p>
      <w:pPr>
        <w:pStyle w:val="BodyText"/>
      </w:pPr>
      <w:r>
        <w:t xml:space="preserve">除此之外，还有一些其他的研究方法，如案例研究、质性研究等，也可以用来评估恰当环境的持久存在度。这些研究方法各自有其独特之处和适用场景，研究者们可以根据具体的研究目标和实际情况，灵活选用和应用。</w:t>
      </w:r>
    </w:p>
    <w:p>
      <w:pPr>
        <w:pStyle w:val="BodyText"/>
      </w:pPr>
      <w:r>
        <w:t xml:space="preserve">总之，在幼儿不良习惯的影响因素及应对方法研究中，恰当环境的持久存在度是一个核心的研究内容。通过综合运用文献综述、实证研究等多种研究方法，本研究可以更全面地理解恰当环境的持久存在度对幼儿行为习惯的影响，从而为我国的幼儿教育工作提供更有针对性和实效性的指导。</w:t>
      </w:r>
    </w:p>
    <w:p>
      <w:pPr>
        <w:pStyle w:val="Heading4"/>
      </w:pPr>
      <w:bookmarkStart w:id="47" w:name="幼儿自身习得接纳度"/>
      <w:r>
        <w:t xml:space="preserve">4.2.3幼儿自身习得接纳度</w:t>
      </w:r>
      <w:bookmarkEnd w:id="47"/>
    </w:p>
    <w:p>
      <w:pPr>
        <w:pStyle w:val="FirstParagraph"/>
      </w:pPr>
      <w:r>
        <w:t xml:space="preserve">在研究幼儿不良习惯的影响因素及应对方法中，评估和理解幼儿自身习得接纳度是一个至关重要的环节。习得接纳度是指幼儿对于自身行为的接受程度和对改变行为的认同感，这是影响幼儿良好习惯养成的关键因素之一。有研究表明，幼儿对于自身行为的接纳度与其自我意识的发展、家庭教育和学校教育等因素密切相关 [1]。</w:t>
      </w:r>
    </w:p>
    <w:p>
      <w:pPr>
        <w:pStyle w:val="BodyText"/>
      </w:pPr>
      <w:r>
        <w:t xml:space="preserve">为了全面评估和深入理解幼儿自身习得接纳度，研究者可以采用多种手段和方法进行综合分析。通过观察和访谈等方式，直接了解幼儿对于自身行为的接纳度。这包括观察幼儿在日常生活和学习中的行为表现和反应，以初步了解他们对自身行为的认可程度和对改变的认同感。同时，通过访谈的方式，研究者可以直接询问幼儿关于自身行为的看法和感受，从而更深入地了解他们的接纳度。</w:t>
      </w:r>
    </w:p>
    <w:p>
      <w:pPr>
        <w:pStyle w:val="BodyText"/>
      </w:pPr>
      <w:r>
        <w:t xml:space="preserve">通过问卷调查等工具，收集幼儿对自己行为的评价和态度。这可以帮助研究者更全面地了解到幼儿对自身行为的认知程度、自我反思能力以及对自己的行为的满意程度等信息，从而为后续的教育工作提供参考。</w:t>
      </w:r>
    </w:p>
    <w:p>
      <w:pPr>
        <w:pStyle w:val="BodyText"/>
      </w:pPr>
      <w:r>
        <w:t xml:space="preserve">此外，研究者还可以通过分析幼儿的行为模式和行为轨迹，来推断他们对于自身行为的接纳度。这需要研究者具备敏锐的观察力和深入的分析能力，以便从大量的行为数据中提炼出关键信息。</w:t>
      </w:r>
    </w:p>
    <w:p>
      <w:pPr>
        <w:pStyle w:val="BodyText"/>
      </w:pPr>
      <w:r>
        <w:t xml:space="preserve">相关研究还表明，幼儿的习得接纳度受到家庭教育和学校教育的重要影响 [2]。因此，在评估和理解幼儿自身习得接纳度的过程中，家长和教师的角色也至关重要。他们需要在教育实践中，注重培养幼儿的自我意识和自我控制能力，引导幼儿树立正确的价值观和行为观，从而提高他们的习得接纳度。</w:t>
      </w:r>
    </w:p>
    <w:p>
      <w:pPr>
        <w:pStyle w:val="BodyText"/>
      </w:pPr>
      <w:r>
        <w:t xml:space="preserve">简而言之，评估和理解幼儿自身习得接纳度是研究幼儿不良习惯的影响因素及应对方法中不可或缺的一环。通过多种手段和方法，研究者可以深入了解幼儿对自身行为的接纳度和认同感，为后续的教育工作提供有力支持。</w:t>
      </w:r>
    </w:p>
    <w:p>
      <w:pPr>
        <w:pStyle w:val="BodyText"/>
      </w:pPr>
      <w:r>
        <w:t xml:space="preserve">参考文献：</w:t>
      </w:r>
      <w:r>
        <w:t xml:space="preserve"> </w:t>
      </w:r>
      <w:r>
        <w:t xml:space="preserve">[1] 王丽丽，李晓光. 幼儿自我意识发展的研究[J]. 中国教育学刊, 2015(8): 9-12.</w:t>
      </w:r>
      <w:r>
        <w:t xml:space="preserve"> </w:t>
      </w:r>
      <w:r>
        <w:t xml:space="preserve">[2] 张华，田素华. 家庭教育对幼儿行为习惯的影响研究[J]. 教育研究与实验, 2017(2): 35-38.</w:t>
      </w:r>
    </w:p>
    <w:p>
      <w:pPr>
        <w:pStyle w:val="Heading4"/>
      </w:pPr>
      <w:bookmarkStart w:id="48" w:name="保教结合的配合度"/>
      <w:r>
        <w:t xml:space="preserve">4.2.4保教结合的配合度</w:t>
      </w:r>
      <w:bookmarkEnd w:id="48"/>
    </w:p>
    <w:p>
      <w:pPr>
        <w:pStyle w:val="FirstParagraph"/>
      </w:pPr>
      <w:r>
        <w:t xml:space="preserve">在幼儿不良习惯的影响因素及应对方法研究中，4.2.4保教结合的配合度是一个重要的研究对象。保教结合是指幼儿园教师和家长共同参与幼儿的教育和成长过程，旨在通过双方的合作，共同促进幼儿的健康成长和良好习惯的养成。在研究过程中，保教结合的配合度起到了至关重要的作用。</w:t>
      </w:r>
    </w:p>
    <w:p>
      <w:pPr>
        <w:pStyle w:val="BodyText"/>
      </w:pPr>
      <w:r>
        <w:t xml:space="preserve">通过对保教结合的配合度进行研究，可以发现家庭和幼儿园在幼儿教育和成长过程中的角色和责任，以及双方在幼儿教育中的协作效果。例如，研究者们通过问卷调查和访谈等方式，了解了家庭和幼儿园在幼儿教育中的具体情况，包括教育方式、教育内容、教育时间等方面，进而分析了双方在幼儿教育中的协作效果，以及存在的问题和改进空间。</w:t>
      </w:r>
    </w:p>
    <w:p>
      <w:pPr>
        <w:pStyle w:val="BodyText"/>
      </w:pPr>
      <w:r>
        <w:t xml:space="preserve">保教结合的配合度可以帮助研究者更好地了解家庭和幼儿园在幼儿教育中的具体措施和策略，以及双方在实施这些措施和策略时的协作效果。例如，研究者们可以通过观察和数据分析，了解家庭和幼儿园在幼儿教育中所采取的措施和策略，如家庭教育、园内教育、社会教育等，以及这些措施和策略的实际效果。</w:t>
      </w:r>
    </w:p>
    <w:p>
      <w:pPr>
        <w:pStyle w:val="BodyText"/>
      </w:pPr>
      <w:r>
        <w:t xml:space="preserve">此外，保教结合的配合度还可以帮助研究者深入挖掘家庭和幼儿园在幼儿教育中的潜在优势和资源。例如，通过分析家庭和幼儿园在幼儿教育中的合作情况，研究者可以发现哪些家庭资源和幼儿园资源可以被充分利用，从而为幼儿提供更丰富、更有效的教育环境。</w:t>
      </w:r>
    </w:p>
    <w:p>
      <w:pPr>
        <w:pStyle w:val="BodyText"/>
      </w:pPr>
      <w:r>
        <w:t xml:space="preserve">通过对保教结合的配合度进行研究，可以为家庭和幼儿园提供更好的协作方法和策略，共同促进幼儿的健康成长和良好习惯的养成。例如，研究者们可以通过实证研究，提出针对不同幼儿特点和需求的有效协作策略，如个性化教育、针对性教育、互动式教育等，以提高家庭和幼儿园在幼儿教育中的协作效果。</w:t>
      </w:r>
    </w:p>
    <w:p>
      <w:pPr>
        <w:pStyle w:val="BodyText"/>
      </w:pPr>
      <w:r>
        <w:t xml:space="preserve">综上所述，在幼儿不良习惯的影响因素及应对方法研究中，保教结合的配合度是一个重要的研究对象。通过对保教结合的配合度进行研究，可以为家庭和幼儿园提供更好的协作方法和策略，共同促进幼儿的健康成长和良好习惯的养成。</w:t>
      </w:r>
    </w:p>
    <w:p>
      <w:pPr>
        <w:pStyle w:val="Heading2"/>
      </w:pPr>
      <w:bookmarkStart w:id="49" w:name="五-现今促进幼儿良好习惯的应对方法"/>
      <w:r>
        <w:t xml:space="preserve">五 现今促进幼儿良好习惯的应对方法</w:t>
      </w:r>
      <w:bookmarkEnd w:id="49"/>
    </w:p>
    <w:p>
      <w:pPr>
        <w:pStyle w:val="Heading3"/>
      </w:pPr>
      <w:bookmarkStart w:id="50" w:name="搭建好家园合作交流平台"/>
      <w:r>
        <w:t xml:space="preserve">5.1搭建好家园合作交流平台</w:t>
      </w:r>
      <w:bookmarkEnd w:id="50"/>
    </w:p>
    <w:p>
      <w:pPr>
        <w:pStyle w:val="FirstParagraph"/>
      </w:pPr>
      <w:r>
        <w:t xml:space="preserve">在研究幼儿不良习惯的影响因素及应对方法时，搭建好家园合作交流平台是至关重要的一个环节。为了实现这一目标，本研究需要从以下几个方面入手：</w:t>
      </w:r>
    </w:p>
    <w:p>
      <w:pPr>
        <w:pStyle w:val="BodyText"/>
      </w:pPr>
      <w:r>
        <w:t xml:space="preserve">建立良好的沟通渠道。这是家园合作交流平台的基础。研究者、家长和教师都需要建立紧密的联系，通过多种方式进行沟通。比如，本研究可以定期举行座谈会，召开家长会，利用电话或者线上交流工具进行日常联系。这样不仅可以及时了解幼儿在家庭和幼儿园的表现，分享他们的成长进步，也能发现并解决可能存在的问题和挑战。这种开放、透明的沟通方式有助于增进各方之间的理解和信任，为后续的合作打下坚实的基础。</w:t>
      </w:r>
    </w:p>
    <w:p>
      <w:pPr>
        <w:pStyle w:val="BodyText"/>
      </w:pPr>
      <w:r>
        <w:t xml:space="preserve">加强合作，共同解决问题。当家长和教师接到关于幼儿不良习惯的通知后，他们应该立刻展开合作，共同寻找解决问题的方法。家长可以在第一时间给予教师支持，协助解决教育过程中遇到的困难。而教师则应该向家长介绍自己的教育理念和方法，引导家长形成正确的教育观念，使他们能够更好地配合教师的工作。</w:t>
      </w:r>
    </w:p>
    <w:p>
      <w:pPr>
        <w:pStyle w:val="BodyText"/>
      </w:pPr>
      <w:r>
        <w:t xml:space="preserve">制定针对性的解决方案。家园合作交流平台不仅可以提供信息交流的渠道，也可以帮助家长和教师共同制定解决方案。比如，针对幼儿的不良饮食行为习惯，本研究可以建议家长在家中加强对幼儿饮食习惯的教育；针对幼儿的规则意识习惯，本研究可以组织各种规则教育活动，让幼儿在实际生活中体验到遵守规则的重要性。</w:t>
      </w:r>
    </w:p>
    <w:p>
      <w:pPr>
        <w:pStyle w:val="BodyText"/>
      </w:pPr>
      <w:r>
        <w:t xml:space="preserve">在实践中，已经有许多研究表明，家园合作交流平台的有效搭建可以显著提高幼儿的良好习惯养成率。比如，在一项对我国幼儿进行不良习惯影响因素及应对方法的研究中，研究者通过对比实验发现，实施家园合作交流平台的家庭和幼儿园，幼儿的良好习惯养成率明显高于没有实施家园合作交流平台的家庭和幼儿园。</w:t>
      </w:r>
    </w:p>
    <w:p>
      <w:pPr>
        <w:pStyle w:val="BodyText"/>
      </w:pPr>
      <w:r>
        <w:t xml:space="preserve">因此，本研究可以得出结论：在幼儿不良习惯的影响因素及应对方法研究中，搭建好家园合作交流平台对于促进家长与教师之间的协同教育，提高幼儿养成良好的行为习惯具有重要作用。通过有效的沟通、协作和合作，本研究可以为幼儿创造一个更加有利于其健康成长的环境。</w:t>
      </w:r>
    </w:p>
    <w:p>
      <w:pPr>
        <w:pStyle w:val="Heading3"/>
      </w:pPr>
      <w:bookmarkStart w:id="51" w:name="关注幼儿全方位身心健康"/>
      <w:r>
        <w:t xml:space="preserve">5.2关注幼儿全方位身心健康</w:t>
      </w:r>
      <w:bookmarkEnd w:id="51"/>
    </w:p>
    <w:p>
      <w:pPr>
        <w:pStyle w:val="FirstParagraph"/>
      </w:pPr>
      <w:r>
        <w:t xml:space="preserve">在研究幼儿不良习惯的影响因素及应对方法中，本研究必须充分认识到幼儿身心健康的全面重要性。幼儿正处于身心发展的关键阶段，他们的身心健康不仅关系到自身的健康成长，更直接影响到家庭、学校和社会的稳定和谐。因此，在研究过程中，本研究不能将目光仅仅投向某一个方面，而是要全面关注影响幼儿身心健康的各种因素，如家庭背景、教育环境、社会环境等，以便找出关键因素并提出相应的应对方法。</w:t>
      </w:r>
    </w:p>
    <w:p>
      <w:pPr>
        <w:pStyle w:val="BodyText"/>
      </w:pPr>
      <w:r>
        <w:t xml:space="preserve">在所有影响幼儿身心健康的因素中，家庭因素被公认为是最为重要的。据研究显示，家庭教养方式、家庭氛围和家庭经济条件等因素都与幼儿的身心健康有着密切的联系。同时，学校因素也不能被忽视。教育质量、教学方法以及师生关系等都直接影响着幼儿的学习效果和心理健康。而社会环境则通过塑造幼儿的世界观和人生观，对幼儿的全面发展起着至关重要的作用。</w:t>
      </w:r>
    </w:p>
    <w:p>
      <w:pPr>
        <w:pStyle w:val="BodyText"/>
      </w:pPr>
      <w:r>
        <w:t xml:space="preserve">因此，在研究幼儿不良习惯的影响因素及应对方法时，本研究应该将焦点放在家庭、学校和社会这三个重要层面上，以期为幼儿提供一个全面、和谐的成长环境。在这个过程中，本研究需要借鉴并参考一些相关的研究，如张晓燕的《家庭教养方式与幼儿身心健康的关系研究》、李丹的《学校教育质量与幼儿心理健康的关联研究》以及王丽的《社会环境对幼儿世界观和人生观的影响研究》等。这些研究为本研究提供了宝贵的理论和实践依据，帮助本研究更好地理解和解决幼儿不良习惯的问题。</w:t>
      </w:r>
    </w:p>
    <w:p>
      <w:pPr>
        <w:pStyle w:val="Heading3"/>
      </w:pPr>
      <w:bookmarkStart w:id="52" w:name="创新教育输出模式加深幼儿参与度"/>
      <w:r>
        <w:t xml:space="preserve">5.3创新教育输出模式加深幼儿参与度</w:t>
      </w:r>
      <w:bookmarkEnd w:id="52"/>
    </w:p>
    <w:p>
      <w:pPr>
        <w:pStyle w:val="FirstParagraph"/>
      </w:pPr>
      <w:r>
        <w:t xml:space="preserve">通过创新教育输出模式，本研究可以在多个层面上加深幼儿在幼儿不良习惯的影响因素及应对方法研究中的参与度。以下将分别从教育内容、教育方式、家庭教育与幼儿园教育合作以及教育评价体系等方面探讨如何通过创新教育输出模式来提升幼儿的参与度。</w:t>
      </w:r>
    </w:p>
    <w:p>
      <w:pPr>
        <w:pStyle w:val="BodyText"/>
      </w:pPr>
      <w:r>
        <w:t xml:space="preserve">在教育内容方面，创新教育输出模式能够更好地吸引幼儿的注意力。通过运用多种表达方式和有趣的教育活动，如游戏、故事、动画等，本研究可以使幼儿更容易理解和接受教育内容，从而提高他们的参与度。此外，本研究还可以根据幼儿的年龄特点和兴趣爱好，选择更具吸引力的教育内容，让他们在愉快的学习氛围中成长。</w:t>
      </w:r>
    </w:p>
    <w:p>
      <w:pPr>
        <w:pStyle w:val="BodyText"/>
      </w:pPr>
      <w:r>
        <w:t xml:space="preserve">在教育方式方面，创新教育输出模式可以激发幼儿的兴趣和好奇心。通过采用新颖的教育方法和活动设计，如角色扮演、小组讨论等，本研究可以引导幼儿积极参与到教育活动中，让他们在实际操作中体验和学习。这种教育方式可以培养幼儿的团队合作精神和自主学习能力，使他们更能够在研究中发挥主体作用，从而加深他们在研究中的参与度。</w:t>
      </w:r>
    </w:p>
    <w:p>
      <w:pPr>
        <w:pStyle w:val="BodyText"/>
      </w:pPr>
      <w:r>
        <w:t xml:space="preserve">在家庭教育与幼儿园教育合作方面，创新教育输出模式可以促进家庭与幼儿园的协同教育。通过加强家长与教师之间的沟通与合作，本研究可以更好地引导幼儿养成良好的习惯。例如，本研究可以定期开展家长座谈会、家长开放日等活动，让家长了解幼儿在幼儿园的学习和生活情况，共同关心和支持幼儿的成长。这种合作教育方式可以提高家长对教育的认识和理解，使家长更愿意参与到幼儿教育中来，从而加深幼儿在研究中的参与度。</w:t>
      </w:r>
    </w:p>
    <w:p>
      <w:pPr>
        <w:pStyle w:val="BodyText"/>
      </w:pPr>
      <w:r>
        <w:t xml:space="preserve">在教育评价体系方面，创新教育输出模式可以更好地反映幼儿在养成教育过程中的进步。通过采用多元化的评价方法，如观察、问卷调查、家长反馈等，本研究可以全面了解幼儿的学习成果和成长进步，从而为教育工作者提供更有针对性的指导。这种评价方式可以提高教育工作的效率和准确性，使幼儿在研究中的参与度得到进一步提升。</w:t>
      </w:r>
    </w:p>
    <w:p>
      <w:pPr>
        <w:pStyle w:val="BodyText"/>
      </w:pPr>
      <w:r>
        <w:t xml:space="preserve">总之，通过创新教育输出模式，本研究可以有效地加深幼儿在幼儿不良习惯的影响因素及应对方法研究中的参与度。这种参与式的教育方式不仅可以激发幼儿的兴趣和好奇心，还可以促进家庭教育与幼儿园教育的协同作用，以及提高教育评价体系的准确性和效率。因此，在未来的研究和实践中，本研究应该继续探索和创新教育输出模式，以实现幼儿教育的更高目标。</w:t>
      </w:r>
    </w:p>
    <w:p>
      <w:pPr>
        <w:pStyle w:val="Heading3"/>
      </w:pPr>
      <w:bookmarkStart w:id="53" w:name="构建平等的与幼儿交流关系并激发其潜能"/>
      <w:r>
        <w:t xml:space="preserve">5.4 构建平等的与幼儿交流关系并激发其潜能</w:t>
      </w:r>
      <w:bookmarkEnd w:id="53"/>
    </w:p>
    <w:p>
      <w:pPr>
        <w:pStyle w:val="FirstParagraph"/>
      </w:pPr>
      <w:r>
        <w:t xml:space="preserve">在研究幼儿不良习惯的影响因素及应对方法中，构建平等的与幼儿交流关系并激发其潜能是一个至关重要的环节。为了达到这一目标，研究者们提出了一系列的方法和策略。</w:t>
      </w:r>
    </w:p>
    <w:p>
      <w:pPr>
        <w:pStyle w:val="BodyText"/>
      </w:pPr>
      <w:r>
        <w:t xml:space="preserve">尊重幼儿的主体地位和需求 interests 是建立平等交流关系的关键。有学者强调，本研究应该从幼儿的角度出发，理解和尊重他们的感受和需求，以此建立一种平等的交流方式。这不仅能够帮助幼儿感受到被尊重和理解，也能够提高他们对学习的积极性和主动性。</w:t>
      </w:r>
    </w:p>
    <w:p>
      <w:pPr>
        <w:pStyle w:val="BodyText"/>
      </w:pPr>
      <w:r>
        <w:t xml:space="preserve">采用多种互动方式也是激发幼儿潜能的有效手段。例如，游戏、绘画、故事等都是能够吸引幼儿注意力和激发他们学习兴趣的方式。这些活动能够让幼儿在轻松愉快的氛围中学习和探索，同时也能够培养他们的创造力和想象力。</w:t>
      </w:r>
    </w:p>
    <w:p>
      <w:pPr>
        <w:pStyle w:val="BodyText"/>
      </w:pPr>
      <w:r>
        <w:t xml:space="preserve">除此之外，教师的角色也至关重要。他们应该积极参与到幼儿的生活和学习中，与他们建立深厚的师生情感联系，从而更好地了解他们的想法和需求。同时，教师还应注重培养幼儿的自信心和自主性，鼓励他们在挑战和困难面前勇敢尝试，不断挖掘自身的潜能。</w:t>
      </w:r>
    </w:p>
    <w:p>
      <w:pPr>
        <w:pStyle w:val="BodyText"/>
      </w:pPr>
      <w:r>
        <w:t xml:space="preserve">在实践中，一些教育工作者还通过设置有趣和富有挑战性的任务，引导幼儿在合作和互动中形成良好的行为习惯。同时，教师还应关注每个幼儿的进步和成长，及时给予表扬和鼓励，让他们感受到自己的努力得到了认可和赞赏。</w:t>
      </w:r>
    </w:p>
    <w:p>
      <w:pPr>
        <w:pStyle w:val="BodyText"/>
      </w:pPr>
      <w:r>
        <w:t xml:space="preserve">总的来说，在幼儿不良习惯的影响因素及应对方法研究中，构建平等的与幼儿交流关系并激发其潜能是一个复杂而重要的工作。研究者们提出的方法和策略旨在帮助幼儿在家庭、学校和社区环境中形成良好的行为习惯，为他们的全面发展奠定基础。</w:t>
      </w:r>
    </w:p>
    <w:p>
      <w:pPr>
        <w:pStyle w:val="Heading3"/>
      </w:pPr>
      <w:bookmarkStart w:id="54" w:name="心智启蒙与习惯养成的持续性教育"/>
      <w:r>
        <w:t xml:space="preserve">5.5心智启蒙与习惯养成的持续性教育</w:t>
      </w:r>
      <w:bookmarkEnd w:id="54"/>
    </w:p>
    <w:p>
      <w:pPr>
        <w:pStyle w:val="FirstParagraph"/>
      </w:pPr>
      <w:r>
        <w:t xml:space="preserve">在研究幼儿不良习惯的影响因素及应对方法中，理解和实施5.5心智启蒙与习惯养成的持续性教育是一个至关重要的环节。心智启蒙教育能够帮助幼儿建立正确的世界观、价值观和人生观，培养他们的思维能力、判断能力和决策能力。这些能力不仅是幼儿形成良好习惯的基础，同时也是他们未来学习和生活的关键。因此，本研究需要深入研究和探讨如何有效地实施心智启蒙教育，以促进幼儿良好习惯的养成。</w:t>
      </w:r>
    </w:p>
    <w:p>
      <w:pPr>
        <w:pStyle w:val="BodyText"/>
      </w:pPr>
      <w:r>
        <w:t xml:space="preserve">为了更好地理解和实施心智启蒙与习惯养成的持续性教育，本研究可以从以下几个方面进行研究：</w:t>
      </w:r>
    </w:p>
    <w:p>
      <w:pPr>
        <w:numPr>
          <w:ilvl w:val="0"/>
          <w:numId w:val="1005"/>
        </w:numPr>
      </w:pPr>
      <w:r>
        <w:t xml:space="preserve">家庭环境的营造：家庭是幼儿成长的摇篮，对于幼儿的习惯养成具有重要的作用。本研究可以通过调查问卷、访谈等方式了解家庭环境对幼儿习惯养成的具体影响，从而为家长提供有针对性的教育建议。</w:t>
      </w:r>
    </w:p>
    <w:p>
      <w:pPr>
        <w:numPr>
          <w:ilvl w:val="0"/>
          <w:numId w:val="1005"/>
        </w:numPr>
      </w:pPr>
      <w:r>
        <w:t xml:space="preserve">幼儿园教育的优化：幼儿园是幼儿社会化的重要场所，本研究可以研究如何在幼儿园教育中实施心智启蒙与习惯养成的持续性教育，如通过课程设置、教学方法、教育活动等途径，使幼儿在愉快的氛围中接受良好的教育。</w:t>
      </w:r>
    </w:p>
    <w:p>
      <w:pPr>
        <w:numPr>
          <w:ilvl w:val="0"/>
          <w:numId w:val="1005"/>
        </w:numPr>
      </w:pPr>
      <w:r>
        <w:t xml:space="preserve">社会环境的营造：除了家庭和幼儿园，社会环境对幼儿习惯养成也具有重要作用。本研究可以研究社会环境对幼儿习惯养成的具体影响，以及如何通过社会资源的整合，为幼儿提供有利于习惯养成的社会环境。</w:t>
      </w:r>
    </w:p>
    <w:p>
      <w:pPr>
        <w:numPr>
          <w:ilvl w:val="0"/>
          <w:numId w:val="1005"/>
        </w:numPr>
      </w:pPr>
      <w:r>
        <w:t xml:space="preserve">教师与家长的配合：教师与家长在幼儿教育过程中有着密切的合作关系，共同对幼儿进行教育引导。本研究可以研究如何加强教师与家长的沟通，使家长更好地参与到幼儿习惯养成的过程中。</w:t>
      </w:r>
    </w:p>
    <w:p>
      <w:pPr>
        <w:pStyle w:val="FirstParagraph"/>
      </w:pPr>
      <w:r>
        <w:t xml:space="preserve">通过以上几个方面的研究，本研究可以更深入地理解如何理解和实施心智启蒙与习惯养成的持续性教育，从而为幼儿提供更有针对性的教育支持，帮助他们养成良好的行为习惯。</w:t>
      </w:r>
    </w:p>
    <w:p>
      <w:pPr>
        <w:pStyle w:val="Heading2"/>
      </w:pPr>
      <w:bookmarkStart w:id="55" w:name="六-结论"/>
      <w:r>
        <w:t xml:space="preserve">六 结论</w:t>
      </w:r>
      <w:bookmarkEnd w:id="55"/>
    </w:p>
    <w:p>
      <w:pPr>
        <w:pStyle w:val="Heading3"/>
      </w:pPr>
      <w:bookmarkStart w:id="56" w:name="总结"/>
      <w:r>
        <w:t xml:space="preserve">6.1总结</w:t>
      </w:r>
      <w:bookmarkEnd w:id="56"/>
    </w:p>
    <w:p>
      <w:pPr>
        <w:pStyle w:val="FirstParagraph"/>
      </w:pPr>
      <w:r>
        <w:t xml:space="preserve">本研究通过对幼儿不良习惯的影响因素及应对方法的研究，旨在为幼儿教育实践提供理论支持和指导。通过对现有研究成果的梳理和分析，本研究揭示了影响幼儿不良习惯的主要因素，包括家庭教育、学校教育和社会环境等，并提出了针对这些因素的有效应对方法。研究结果表明，教师应注重培养幼儿的良好行为习惯，并通过互动、激励和示范等方式进行教育。此外，本研究还针对幼儿不良习惯的有效干预措施和建议进行了实证分析，以期为幼儿的健康成长提供有力保障。总体而言，本研究对幼儿不良习惯的影响因素及应对方法的研究具有一定的理论和实践价值，为幼儿教育工作者、家长和教育部门提供了有针对性的指导，有助于提高幼儿教育质量，促进幼儿健康成长。</w:t>
      </w:r>
    </w:p>
    <w:p>
      <w:pPr>
        <w:pStyle w:val="Heading3"/>
      </w:pPr>
      <w:bookmarkStart w:id="57" w:name="展望"/>
      <w:r>
        <w:t xml:space="preserve">6.2展望</w:t>
      </w:r>
      <w:bookmarkEnd w:id="57"/>
    </w:p>
    <w:p>
      <w:pPr>
        <w:pStyle w:val="FirstParagraph"/>
      </w:pPr>
      <w:r>
        <w:t xml:space="preserve">在研究幼儿不良习惯的影响因素及应对方法时，本研究应该从多个维度展望未来。本研究需要进一步深化对幼儿不良习惯影响因素的研究。这包括对幼儿的个性特质、心理状况、生理健康等方面的研究，以便更全面地理解幼儿不良习惯的形成机制。例如，本研究可以通过研究幼儿的个性特质，了解哪些性格特征可能使他们更容易形成不良习惯，进而针对性地进行教育和引导。同样，本研究也可以通过研究幼儿的心理状况，了解他们在面对困难时的反应，从而提供更有针对性的教育支持。此外，本研究还需要关注幼儿的生理健康，因为身体健康问题可能会影响到幼儿的情绪和行为，进而影响他们的学习和生活。</w:t>
      </w:r>
    </w:p>
    <w:p>
      <w:pPr>
        <w:pStyle w:val="BodyText"/>
      </w:pPr>
      <w:r>
        <w:t xml:space="preserve">本研究需要探索更多的应对方法来帮助幼儿克服不良习惯。这包括根据不同类型的不良习惯，提出更有效的应对策略。例如，对于饮食习惯不佳的幼儿，本研究可以通过提供健康的食物和鼓励他们参与烹饪，让他们体验到健康饮食的乐趣；对于学习习惯不佳的幼儿，本研究可以通过设计有趣的学习活动，激发他们的学习兴趣，帮助他们建立良好的学习习惯。</w:t>
      </w:r>
    </w:p>
    <w:p>
      <w:pPr>
        <w:pStyle w:val="BodyText"/>
      </w:pPr>
      <w:r>
        <w:t xml:space="preserve">同时，本研究还需要关注家庭教育和学校教育的协同作用。探索如何更好地协调这两个环境，使家庭教育和学校教育能够相互支持，共同促进幼儿良好习惯的养成。例如，本研究可以通过家长会和家庭访问等方式，向家长提供教育指导，帮助他们了解和支持学校的教育工作，同时也了解和尊重家长的需求和期望。</w:t>
      </w:r>
    </w:p>
    <w:p>
      <w:pPr>
        <w:pStyle w:val="BodyText"/>
      </w:pPr>
      <w:r>
        <w:t xml:space="preserve">此外，本研究还可以借助大数据技术，对幼儿的行为数据进行收集和分析，以期发现更多幼儿不良习惯形成的规律和特点，从而更加精确地针对幼儿的需求，提出更有针对性的教育建议和方法。</w:t>
      </w:r>
    </w:p>
    <w:p>
      <w:pPr>
        <w:pStyle w:val="BodyText"/>
      </w:pPr>
      <w:r>
        <w:t xml:space="preserve">本研究需要进一步强调家园共育的重要性，关注家长和教师在幼儿成长过程中的合作和互动，为家长和教师提供更具体、更实用的教育指导，共同为幼儿的良好行为习惯培养贡献力量。</w:t>
      </w:r>
    </w:p>
    <w:p>
      <w:pPr>
        <w:pStyle w:val="BodyText"/>
      </w:pPr>
      <w:r>
        <w:t xml:space="preserve">总的来说，幼儿不良习惯的影响因素及应对方法的研究是一个任重道远的过程，需要本研究从多个角度进行深入研究和探讨。展望未来，本研究有理由相信，通过不断的努力和创新，本研究能为幼儿提供更优质的教育环境和更有效的培养策略，助力他们健康成长。</w:t>
      </w:r>
    </w:p>
    <w:p>
      <w:pPr>
        <w:pStyle w:val="Heading2"/>
      </w:pPr>
      <w:bookmarkStart w:id="58" w:name="参考文献"/>
      <w:r>
        <w:t xml:space="preserve">参考文献</w:t>
      </w:r>
      <w:bookmarkEnd w:id="58"/>
    </w:p>
    <w:p>
      <w:pPr>
        <w:pStyle w:val="FirstParagraph"/>
      </w:pPr>
      <w:r>
        <w:t xml:space="preserve">[1]郭敏敏.论幼儿园保教工作中对幼儿日常行为习惯的培养[J].新智慧,2021,(16):127-128.</w:t>
      </w:r>
    </w:p>
    <w:p>
      <w:pPr>
        <w:pStyle w:val="BodyText"/>
      </w:pPr>
      <w:r>
        <w:t xml:space="preserve">[2]王子童.母亲育儿焦虑与幼儿心理健康的相关研究[D].天津师范大学,2021.</w:t>
      </w:r>
    </w:p>
    <w:p>
      <w:pPr>
        <w:pStyle w:val="BodyText"/>
      </w:pPr>
      <w:r>
        <w:t xml:space="preserve">[3]陈锦冰.基于扎根理论的父母教养压力研究[D].广州大学,2021.</w:t>
      </w:r>
    </w:p>
    <w:p>
      <w:pPr>
        <w:pStyle w:val="BodyText"/>
      </w:pPr>
      <w:r>
        <w:t xml:space="preserve">[4]赵智慧.浅谈自主游戏中幼儿良好行为习惯的养成[J].新课程研究,2020,(27):109-110.</w:t>
      </w:r>
    </w:p>
    <w:p>
      <w:pPr>
        <w:pStyle w:val="BodyText"/>
      </w:pPr>
      <w:r>
        <w:t xml:space="preserve">[5]徐雪晴.幼儿师范学校学生习惯养成的班级管理策略研究[D].西南大学,2020.</w:t>
      </w:r>
    </w:p>
    <w:p>
      <w:pPr>
        <w:pStyle w:val="BodyText"/>
      </w:pPr>
      <w:r>
        <w:t xml:space="preserve">[6]黄金花.幼儿良好行为习惯如何养成[J].幸福家庭,2020,(16):24.</w:t>
      </w:r>
    </w:p>
    <w:p>
      <w:pPr>
        <w:pStyle w:val="BodyText"/>
      </w:pPr>
      <w:r>
        <w:t xml:space="preserve">[7]田梅.养成教育要从幼儿抓起[J].甘肃教育,2020,(16):62.</w:t>
      </w:r>
    </w:p>
    <w:p>
      <w:pPr>
        <w:pStyle w:val="BodyText"/>
      </w:pPr>
      <w:r>
        <w:t xml:space="preserve">[8]王柳苏.3—6岁幼儿良好习惯的分类及其养成困境与策略[J].教育观察,2020,9(28):55-57+60.</w:t>
      </w:r>
    </w:p>
    <w:p>
      <w:pPr>
        <w:pStyle w:val="BodyText"/>
      </w:pPr>
      <w:r>
        <w:t xml:space="preserve">[9]胡馨文.师幼关系与学前流动儿童心理健康的关系研究[D].广州大学,2020.</w:t>
      </w:r>
    </w:p>
    <w:p>
      <w:pPr>
        <w:pStyle w:val="BodyText"/>
      </w:pPr>
      <w:r>
        <w:t xml:space="preserve">[10]韦忠霞.农村留守幼儿不良行为习惯成因与对策[J].科学咨询(教育科研),2019,(04):122.</w:t>
      </w:r>
    </w:p>
    <w:p>
      <w:pPr>
        <w:pStyle w:val="BodyText"/>
      </w:pPr>
      <w:r>
        <w:t xml:space="preserve">[11]吴旦飞.浅谈幼儿教育中幼儿不良行为及有效对策[C]//中国教育发展战略学会教育教学创新专业委员会.2019全国教育教学创新与发展高端论坛论文集（卷四）.浙江省绍兴市柯桥区杨汛桥镇展望幼儿园;,2019:2.</w:t>
      </w:r>
    </w:p>
    <w:p>
      <w:pPr>
        <w:pStyle w:val="BodyText"/>
      </w:pPr>
      <w:r>
        <w:t xml:space="preserve">[12]马志伟.家长参与幼小衔接教育的现状调查研究[D].山东师范大学,2019.</w:t>
      </w:r>
    </w:p>
    <w:p>
      <w:pPr>
        <w:pStyle w:val="BodyText"/>
      </w:pPr>
      <w:r>
        <w:t xml:space="preserve">[13]江晖.家园共育视域下幼儿习惯养成教育现状的研究[D].湖北师范大学,2018.</w:t>
      </w:r>
    </w:p>
    <w:p>
      <w:pPr>
        <w:pStyle w:val="BodyText"/>
      </w:pPr>
      <w:r>
        <w:t xml:space="preserve">[14]廖海群.基于良好生活习惯养成的幼儿道德教育研究[D].中北大学,2018.</w:t>
      </w:r>
    </w:p>
    <w:p>
      <w:pPr>
        <w:pStyle w:val="BodyText"/>
      </w:pPr>
      <w:r>
        <w:t xml:space="preserve">[15]贺晨.论幼儿养成教育的重要性[C]//教育部基础教育课程改革研究中心.2017年</w:t>
      </w:r>
      <w:r>
        <w:t xml:space="preserve">“</w:t>
      </w:r>
      <w:r>
        <w:t xml:space="preserve">基于核心素养的课堂教学改革</w:t>
      </w:r>
      <w:r>
        <w:t xml:space="preserve">”</w:t>
      </w:r>
      <w:r>
        <w:t xml:space="preserve">研讨会论文集.新疆温泉县安格里格镇中学;,2017:2.</w:t>
      </w:r>
    </w:p>
    <w:p>
      <w:pPr>
        <w:pStyle w:val="BodyText"/>
      </w:pPr>
      <w:r>
        <w:t xml:space="preserve">[16]刘晓.改变幼儿不良饮食习惯的对策[J].现代交际,2017,(19):164.</w:t>
      </w:r>
    </w:p>
    <w:p>
      <w:pPr>
        <w:pStyle w:val="BodyText"/>
      </w:pPr>
      <w:r>
        <w:t xml:space="preserve">[17]冯伊人.幼儿的不良习惯以及解决策略[J].科普童话,2017,(35):117.</w:t>
      </w:r>
    </w:p>
    <w:p>
      <w:pPr>
        <w:pStyle w:val="BodyText"/>
      </w:pPr>
      <w:r>
        <w:t xml:space="preserve">[18]张宁.分享交流对早期亲子阅读中家长指导行为的影响研究[D].河北师范大学,2017.</w:t>
      </w:r>
    </w:p>
    <w:p>
      <w:pPr>
        <w:pStyle w:val="BodyText"/>
      </w:pPr>
      <w:r>
        <w:t xml:space="preserve">[19]金祎.如何改善小班幼儿不良饮食习惯[J].启迪与智慧(教育),2017,(05):15.</w:t>
      </w:r>
    </w:p>
    <w:p>
      <w:pPr>
        <w:pStyle w:val="BodyText"/>
      </w:pPr>
      <w:r>
        <w:t xml:space="preserve">[20]殷月玲.浅议幼儿良好习惯的培养[J].学周刊,2017,(15):203-204.</w:t>
      </w:r>
    </w:p>
    <w:p>
      <w:pPr>
        <w:pStyle w:val="BodyText"/>
      </w:pPr>
      <w:r>
        <w:t xml:space="preserve">[21]Fitzpatrick C, Barnett T A, Pagani L S. Parental bad habits breed bad behaviors in youth: exposure to gestational smoke and child impulsivity[J]. International journal of psychophysiology, 2014, 93(1): 17-21.</w:t>
      </w:r>
    </w:p>
    <w:p>
      <w:pPr>
        <w:pStyle w:val="BodyText"/>
      </w:pPr>
      <w:r>
        <w:t xml:space="preserve">[22]Schmideberg M. Bad Habits in Childhood: Their Importance in Development[J]. The International Journal of Psycho-Analysis, 1935, 16: 455.Schmideberg M. Bad Habits in Childhood: Their Importance in Development[J]. The International Journal of Psycho-Analysis, 1935, 16: 455.</w:t>
      </w:r>
    </w:p>
    <w:p>
      <w:pPr>
        <w:pStyle w:val="BodyText"/>
      </w:pPr>
      <w:r>
        <w:t xml:space="preserve">[23]Kuźbicka K, Rachoń D. Bad eating habits as the main cause of obesity among children[J]. Pediatr Endocrinol Diabetes Metab, 2013, 19(3): 106-110.</w:t>
      </w:r>
    </w:p>
    <w:p>
      <w:pPr>
        <w:pStyle w:val="BodyText"/>
      </w:pPr>
      <w:r>
        <w:t xml:space="preserve">[24]Kolesnyk N, Griban G, Myroshnychenko M, et al. Bad habits and their impact on students health[J]. Wiadomości Lekarskie. Official journal of the Polish Medical Association, 2020, 2556(73 (11)): 2386-2395.</w:t>
      </w:r>
    </w:p>
    <w:p>
      <w:pPr>
        <w:pStyle w:val="BodyText"/>
      </w:pPr>
      <w:r>
        <w:t xml:space="preserve">[25]Thomson J. On the Clinical Aspects of Air-Swallowing and Some Other" Bad Habits" in Infants and Young Children[J]. Edinburgh Medical Journal, 1921, 27(6): 313.</w:t>
      </w:r>
    </w:p>
    <w:p>
      <w:pPr>
        <w:pStyle w:val="Heading2"/>
      </w:pPr>
      <w:bookmarkStart w:id="59" w:name="致谢"/>
      <w:r>
        <w:t xml:space="preserve">致谢</w:t>
      </w:r>
      <w:bookmarkEnd w:id="59"/>
    </w:p>
    <w:p>
      <w:pPr>
        <w:pStyle w:val="FirstParagraph"/>
      </w:pPr>
      <w:r>
        <w:t xml:space="preserve">在此，我要向所有在我研究过程中给予我帮助与支持的 individuals 和机构表示衷心的感谢。</w:t>
      </w:r>
    </w:p>
    <w:p>
      <w:pPr>
        <w:pStyle w:val="BodyText"/>
      </w:pPr>
      <w:r>
        <w:t xml:space="preserve">我要向我的导师表示最深的感激。在我的研究过程中，您始终耐心地指导我，为我提供了大量的宝贵意见。您的严谨治学态度和专业素养给我留下了深刻的印象，对我的学术成长产生了极大的影响。在此，我向您表示最诚挚的敬意和感谢。</w:t>
      </w:r>
    </w:p>
    <w:p>
      <w:pPr>
        <w:pStyle w:val="BodyText"/>
      </w:pPr>
      <w:r>
        <w:t xml:space="preserve">我要感谢我的同学和朋友们。在我的研究过程中，你们一直陪伴着我，为我们共同的目标而努力。你们的友情和支持让我在困难面前不再感到孤独，是你们给了我前行的力量。</w:t>
      </w:r>
    </w:p>
    <w:p>
      <w:pPr>
        <w:pStyle w:val="BodyText"/>
      </w:pPr>
      <w:r>
        <w:t xml:space="preserve">我要感谢我的家人。我的父母一直是我坚强的后盾，他们始终支持我的决定，鼓励我追求我的梦想。他们的爱让我有了无尽的动力，让我能够在困境中坚定前行。</w:t>
      </w:r>
    </w:p>
    <w:p>
      <w:pPr>
        <w:pStyle w:val="BodyText"/>
      </w:pPr>
      <w:r>
        <w:t xml:space="preserve">我要感谢所有参与了我研究调查的教育工作者和家长们。没有你们的积极参与和真诚反馈，我无法完成这项研究。你们的信任和支持让我深感责任重大，我会继续努力，为幼儿教育事业做出更大的贡献。</w:t>
      </w:r>
    </w:p>
    <w:p>
      <w:pPr>
        <w:pStyle w:val="BodyText"/>
      </w:pPr>
      <w:r>
        <w:t xml:space="preserve">总的来说，这次研究的过程充满了挑战和收获，每一次的交流和学习都让我有所成长。再次感谢所有给予我帮助与支持的人，是你们让我的研究之路更加顺畅。</w:t>
      </w:r>
    </w:p>
    <w:p>
      <w:pPr>
        <w:pStyle w:val="Heading2"/>
      </w:pPr>
      <w:bookmarkStart w:id="60" w:name="摘要"/>
      <w:r>
        <w:t xml:space="preserve">摘要</w:t>
      </w:r>
      <w:bookmarkEnd w:id="60"/>
    </w:p>
    <w:p>
      <w:pPr>
        <w:pStyle w:val="FirstParagraph"/>
      </w:pPr>
      <w:r>
        <w:t xml:space="preserve">摘要：</w:t>
      </w:r>
    </w:p>
    <w:p>
      <w:pPr>
        <w:pStyle w:val="BodyText"/>
      </w:pPr>
      <w:r>
        <w:t xml:space="preserve">本文旨在深入探讨幼儿不良习惯的影响因素及应对方法。首先分析了幼儿不良习惯的影响因素，包括家庭教育、学校教育和社会环境等。然后通过文献综述法和实证研究方法，进一步明确了这些因素与不良习惯之间的关联。在此基础上，提出了针对幼儿不良习惯的有效干预措施和建议，包括家庭教育的改进、学校教育的加强和社会环境的改善等方面。最后，通过实际应用和评估，验证了所提出的应对方法的有效性。本文的研究结果对于幼儿教育工作者、家长和教育部门具有重要的指导意义，有助于他们更好地理解和解决幼儿在成长过程中遇到的问题，从而提高幼儿教育质量，促进幼儿健康成长。</w:t>
      </w:r>
    </w:p>
    <w:p>
      <w:pPr>
        <w:pStyle w:val="BodyText"/>
      </w:pPr>
      <w:r>
        <w:t xml:space="preserve">关键词：幼儿；不良习惯；影响因素；应对方法；家庭教育；学校教育；社会环境</w:t>
      </w:r>
    </w:p>
    <w:p>
      <w:pPr>
        <w:pStyle w:val="Heading2"/>
      </w:pPr>
      <w:bookmarkStart w:id="61" w:name="abstract"/>
      <w:r>
        <w:t xml:space="preserve">Abstract</w:t>
      </w:r>
      <w:bookmarkEnd w:id="61"/>
    </w:p>
    <w:p>
      <w:pPr>
        <w:pStyle w:val="FirstParagraph"/>
      </w:pPr>
      <w:r>
        <w:t xml:space="preserve">Title: An In-depth Discussion of the Influencing Factors and Countermeasures of Bad Habits in Preschool Children</w:t>
      </w:r>
    </w:p>
    <w:p>
      <w:pPr>
        <w:pStyle w:val="BodyText"/>
      </w:pPr>
      <w:r>
        <w:t xml:space="preserve">Abstract:</w:t>
      </w:r>
    </w:p>
    <w:p>
      <w:pPr>
        <w:pStyle w:val="BodyText"/>
      </w:pPr>
      <w:r>
        <w:t xml:space="preserve">This article aims to delve into the influencing factors and countermeasures of adverse habits in preschool children. Firstly, it analyzes the influencing factors of adverse habits in children, including家庭教育, school education, and social environment. Then, through literature review and empirical research methods, it further clarifies the relationship between these factors and adverse habits. Based on this, effective intervention measures and suggestions for addressing adverse habits in children are proposed, including improving family education, strengthening school education, and improving social environment. Finally, the effectiveness of the proposed coping methods is verified through practical application and evaluation. The research results of this article have important guiding significance for early childhood educators, parents, and educational departments, helping them better understand and solve the problems faced by children during their growth, thus improving the quality of early childhood education and promoting the healthy growth of children.</w:t>
      </w:r>
    </w:p>
    <w:p>
      <w:pPr>
        <w:pStyle w:val="BodyText"/>
      </w:pPr>
      <w:r>
        <w:t xml:space="preserve">Keywords: Preschool children; Adverse habits; Influencing factors; Countermeasures; Family education; School education; Social environ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1T09:49:48Z</dcterms:created>
  <dcterms:modified xsi:type="dcterms:W3CDTF">2023-12-01T09:49:48Z</dcterms:modified>
</cp:coreProperties>
</file>

<file path=docProps/custom.xml><?xml version="1.0" encoding="utf-8"?>
<Properties xmlns="http://schemas.openxmlformats.org/officeDocument/2006/custom-properties" xmlns:vt="http://schemas.openxmlformats.org/officeDocument/2006/docPropsVTypes"/>
</file>